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48BA034E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092F3F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841DE4">
        <w:rPr>
          <w:rFonts w:ascii="Times New Roman" w:hAnsi="Times New Roman" w:cs="Times New Roman"/>
          <w:sz w:val="24"/>
          <w:szCs w:val="24"/>
        </w:rPr>
        <w:t>1</w:t>
      </w:r>
      <w:r w:rsidR="0047565E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06A33E6E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47565E">
        <w:rPr>
          <w:rFonts w:ascii="Times New Roman" w:hAnsi="Times New Roman" w:cs="Times New Roman"/>
          <w:sz w:val="44"/>
          <w:szCs w:val="44"/>
        </w:rPr>
        <w:t>4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54C6DD2D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 xml:space="preserve">familiarize </w:t>
      </w:r>
      <w:proofErr w:type="gramStart"/>
      <w:r w:rsidR="00D034C8">
        <w:rPr>
          <w:rFonts w:ascii="Times New Roman" w:hAnsi="Times New Roman" w:cs="Times New Roman"/>
          <w:sz w:val="24"/>
          <w:szCs w:val="24"/>
        </w:rPr>
        <w:t>ourselves</w:t>
      </w:r>
      <w:proofErr w:type="gramEnd"/>
      <w:r w:rsidR="00D034C8">
        <w:rPr>
          <w:rFonts w:ascii="Times New Roman" w:hAnsi="Times New Roman" w:cs="Times New Roman"/>
          <w:sz w:val="24"/>
          <w:szCs w:val="24"/>
        </w:rPr>
        <w:t xml:space="preserve"> with </w:t>
      </w:r>
      <w:r w:rsidR="00C22CF4">
        <w:rPr>
          <w:rFonts w:ascii="Times New Roman" w:hAnsi="Times New Roman" w:cs="Times New Roman"/>
          <w:sz w:val="24"/>
          <w:szCs w:val="24"/>
        </w:rPr>
        <w:t>various types of latches and model them</w:t>
      </w:r>
      <w:r w:rsidR="00545C5B">
        <w:rPr>
          <w:rFonts w:ascii="Times New Roman" w:hAnsi="Times New Roman" w:cs="Times New Roman"/>
          <w:sz w:val="24"/>
          <w:szCs w:val="24"/>
        </w:rPr>
        <w:t>. We were also required to model flip-flops with control signals.</w:t>
      </w:r>
      <w:r w:rsidR="006C51E4">
        <w:rPr>
          <w:rFonts w:ascii="Times New Roman" w:hAnsi="Times New Roman" w:cs="Times New Roman"/>
          <w:sz w:val="24"/>
          <w:szCs w:val="24"/>
        </w:rPr>
        <w:t xml:space="preserve"> In total, there were seven tasks for this lab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6D310939" w14:textId="467EAB14" w:rsidR="00393DE0" w:rsidRPr="00F66100" w:rsidRDefault="008037D2" w:rsidP="0095189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3E3611">
        <w:rPr>
          <w:rFonts w:ascii="Times New Roman" w:hAnsi="Times New Roman" w:cs="Times New Roman"/>
          <w:sz w:val="24"/>
          <w:szCs w:val="24"/>
        </w:rPr>
        <w:t>design</w:t>
      </w:r>
      <w:r w:rsidR="00FD465E" w:rsidRPr="00FD465E">
        <w:rPr>
          <w:rFonts w:ascii="Times New Roman" w:hAnsi="Times New Roman" w:cs="Times New Roman"/>
          <w:sz w:val="24"/>
          <w:szCs w:val="24"/>
        </w:rPr>
        <w:t xml:space="preserve"> a</w:t>
      </w:r>
      <w:r w:rsidR="003E3611">
        <w:rPr>
          <w:rFonts w:ascii="Times New Roman" w:hAnsi="Times New Roman" w:cs="Times New Roman"/>
          <w:sz w:val="24"/>
          <w:szCs w:val="24"/>
        </w:rPr>
        <w:t>n</w:t>
      </w:r>
      <w:r w:rsidR="00FD465E" w:rsidRPr="00FD465E">
        <w:rPr>
          <w:rFonts w:ascii="Times New Roman" w:hAnsi="Times New Roman" w:cs="Times New Roman"/>
          <w:sz w:val="24"/>
          <w:szCs w:val="24"/>
        </w:rPr>
        <w:t xml:space="preserve"> SR latch by using </w:t>
      </w:r>
      <w:r w:rsidR="003E3611">
        <w:rPr>
          <w:rFonts w:ascii="Times New Roman" w:hAnsi="Times New Roman" w:cs="Times New Roman"/>
          <w:sz w:val="24"/>
          <w:szCs w:val="24"/>
        </w:rPr>
        <w:t xml:space="preserve">the </w:t>
      </w:r>
      <w:r w:rsidR="00FD465E">
        <w:rPr>
          <w:rFonts w:ascii="Times New Roman" w:hAnsi="Times New Roman" w:cs="Times New Roman"/>
          <w:sz w:val="24"/>
          <w:szCs w:val="24"/>
        </w:rPr>
        <w:t>cod</w:t>
      </w:r>
      <w:r w:rsidR="00FD465E" w:rsidRPr="00FD465E">
        <w:rPr>
          <w:rFonts w:ascii="Times New Roman" w:hAnsi="Times New Roman" w:cs="Times New Roman"/>
          <w:sz w:val="24"/>
          <w:szCs w:val="24"/>
        </w:rPr>
        <w:t>e</w:t>
      </w:r>
      <w:r w:rsidR="00FD465E">
        <w:rPr>
          <w:rFonts w:ascii="Times New Roman" w:hAnsi="Times New Roman" w:cs="Times New Roman"/>
          <w:sz w:val="24"/>
          <w:szCs w:val="24"/>
        </w:rPr>
        <w:t xml:space="preserve"> that was given to us</w:t>
      </w:r>
      <w:r w:rsidR="00FD465E" w:rsidRPr="00FD465E">
        <w:rPr>
          <w:rFonts w:ascii="Times New Roman" w:hAnsi="Times New Roman" w:cs="Times New Roman"/>
          <w:sz w:val="24"/>
          <w:szCs w:val="24"/>
        </w:rPr>
        <w:t>.</w:t>
      </w:r>
      <w:r w:rsidR="00FD465E">
        <w:rPr>
          <w:rFonts w:ascii="Times New Roman" w:hAnsi="Times New Roman" w:cs="Times New Roman"/>
          <w:sz w:val="24"/>
          <w:szCs w:val="24"/>
        </w:rPr>
        <w:t xml:space="preserve"> </w:t>
      </w:r>
      <w:r w:rsidR="00372419">
        <w:rPr>
          <w:rFonts w:ascii="Times New Roman" w:hAnsi="Times New Roman" w:cs="Times New Roman"/>
          <w:sz w:val="24"/>
          <w:szCs w:val="24"/>
        </w:rPr>
        <w:t>Our main task for most of the lab was to design test-benches for each code to check if the</w:t>
      </w:r>
      <w:r w:rsidR="006E2AFD">
        <w:rPr>
          <w:rFonts w:ascii="Times New Roman" w:hAnsi="Times New Roman" w:cs="Times New Roman"/>
          <w:sz w:val="24"/>
          <w:szCs w:val="24"/>
        </w:rPr>
        <w:t xml:space="preserve"> code produced the desired output before physical testing. The testbench can be seen in </w:t>
      </w:r>
      <w:r w:rsidR="006E2AFD" w:rsidRPr="007C2B7D">
        <w:rPr>
          <w:rFonts w:ascii="Times New Roman" w:hAnsi="Times New Roman" w:cs="Times New Roman"/>
          <w:i/>
          <w:iCs/>
          <w:sz w:val="24"/>
          <w:szCs w:val="24"/>
        </w:rPr>
        <w:t>Testbench 1</w:t>
      </w:r>
      <w:r w:rsidR="0087139F">
        <w:rPr>
          <w:rFonts w:ascii="Times New Roman" w:hAnsi="Times New Roman" w:cs="Times New Roman"/>
          <w:sz w:val="24"/>
          <w:szCs w:val="24"/>
        </w:rPr>
        <w:t xml:space="preserve">, along with the simulation in </w:t>
      </w:r>
      <w:r w:rsidR="0087139F" w:rsidRPr="007C2B7D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7C2B7D">
        <w:rPr>
          <w:rFonts w:ascii="Times New Roman" w:hAnsi="Times New Roman" w:cs="Times New Roman"/>
          <w:sz w:val="24"/>
          <w:szCs w:val="24"/>
        </w:rPr>
        <w:t xml:space="preserve">, and the correct LUT and IO usage in </w:t>
      </w:r>
      <w:r w:rsidR="007C2B7D" w:rsidRPr="007C2B7D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7C2B7D">
        <w:rPr>
          <w:rFonts w:ascii="Times New Roman" w:hAnsi="Times New Roman" w:cs="Times New Roman"/>
          <w:sz w:val="24"/>
          <w:szCs w:val="24"/>
        </w:rPr>
        <w:t>.</w:t>
      </w:r>
      <w:r w:rsidR="00451A58">
        <w:rPr>
          <w:rFonts w:ascii="Times New Roman" w:hAnsi="Times New Roman" w:cs="Times New Roman"/>
          <w:sz w:val="24"/>
          <w:szCs w:val="24"/>
        </w:rPr>
        <w:t xml:space="preserve"> </w:t>
      </w:r>
      <w:r w:rsidR="00451A58" w:rsidRPr="00F66100">
        <w:rPr>
          <w:rFonts w:ascii="Times New Roman" w:hAnsi="Times New Roman" w:cs="Times New Roman"/>
          <w:i/>
          <w:iCs/>
          <w:sz w:val="24"/>
          <w:szCs w:val="24"/>
        </w:rPr>
        <w:t>Note</w:t>
      </w:r>
      <w:r w:rsidR="00F66100" w:rsidRPr="00F66100">
        <w:rPr>
          <w:rFonts w:ascii="Times New Roman" w:hAnsi="Times New Roman" w:cs="Times New Roman"/>
          <w:i/>
          <w:iCs/>
          <w:sz w:val="24"/>
          <w:szCs w:val="24"/>
        </w:rPr>
        <w:t xml:space="preserve"> that all virtual and physical tests were successful for every task</w:t>
      </w:r>
      <w:r w:rsidR="00F66100">
        <w:rPr>
          <w:rFonts w:ascii="Times New Roman" w:hAnsi="Times New Roman" w:cs="Times New Roman"/>
          <w:i/>
          <w:iCs/>
          <w:sz w:val="24"/>
          <w:szCs w:val="24"/>
        </w:rPr>
        <w:t xml:space="preserve"> and were verified by TA</w:t>
      </w:r>
      <w:r w:rsidR="00F66100" w:rsidRPr="00F6610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1F26F46" w14:textId="2D1F6999" w:rsidR="00A22FCE" w:rsidRDefault="00856D88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7A4B352" wp14:editId="75E5DE48">
            <wp:extent cx="3676650" cy="73139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6278" cy="753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32297" w14:textId="3491D009" w:rsidR="000E3D39" w:rsidRDefault="00A22FCE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58E6AFED" w14:textId="1BBEB690" w:rsidR="00856D88" w:rsidRDefault="00856D88" w:rsidP="007434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71AEAE96" wp14:editId="06984C95">
            <wp:extent cx="3028950" cy="800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26070" w14:textId="0C0D1ADC" w:rsidR="00856D88" w:rsidRDefault="00856D88" w:rsidP="00856D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047B5F8B" w14:textId="6739AD14" w:rsidR="007434A5" w:rsidRDefault="00856D88" w:rsidP="00856D88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E52E6C" w:rsidRPr="00E52E6C" w14:paraId="5698729B" w14:textId="77777777" w:rsidTr="00E52E6C">
        <w:trPr>
          <w:jc w:val="center"/>
        </w:trPr>
        <w:tc>
          <w:tcPr>
            <w:tcW w:w="4585" w:type="dxa"/>
          </w:tcPr>
          <w:p w14:paraId="702645B1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1_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</w:p>
          <w:p w14:paraId="074C7A49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1BFBF40D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;</w:t>
            </w:r>
            <w:proofErr w:type="gramEnd"/>
          </w:p>
          <w:p w14:paraId="2BCE4CAC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;</w:t>
            </w:r>
            <w:proofErr w:type="gramEnd"/>
          </w:p>
          <w:p w14:paraId="246033EF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19B51C50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spellStart"/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540BDD49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66352A82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Task1 DUT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s</w:t>
            </w:r>
            <w:proofErr w:type="gramEnd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s), .r(r), .q(q), .</w:t>
            </w:r>
            <w:proofErr w:type="spell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);</w:t>
            </w:r>
          </w:p>
          <w:p w14:paraId="20ACBA22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D6D7C53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C474B0E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0 $finish; //runs simulation 100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261715D4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5EAD3344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35949BF5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12FE132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4DEF0D0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7C93780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3D62FE78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9C91AB0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5311844A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20CE71E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240B5ABE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2A4F3A1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6D2341B3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C9C648A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6C9ED5C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5BA39333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D52EEE2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1A32865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4B5191CB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352F031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FD53A4D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</w:t>
            </w:r>
          </w:p>
          <w:p w14:paraId="622A8625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469221F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04EA939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 </w:t>
            </w:r>
          </w:p>
          <w:p w14:paraId="04BEBEC3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 = </w:t>
            </w:r>
            <w:proofErr w:type="gram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4A8E428" w14:textId="77777777" w:rsidR="00306AE8" w:rsidRPr="00306AE8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31BA63EE" w14:textId="7E459789" w:rsidR="00277852" w:rsidRPr="00E52E6C" w:rsidRDefault="00306AE8" w:rsidP="00306AE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306AE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CC611F4" w14:textId="79F04D92" w:rsidR="00B11898" w:rsidRDefault="007C2B7D" w:rsidP="00856D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</w:t>
      </w:r>
      <w:r w:rsidR="0027785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AB2B8EE" w14:textId="2AAC3395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70C746FB" w14:textId="55E3305A" w:rsidR="007409B4" w:rsidRDefault="001C6364" w:rsidP="00840D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21AB4">
        <w:rPr>
          <w:rFonts w:ascii="Times New Roman" w:hAnsi="Times New Roman" w:cs="Times New Roman"/>
          <w:sz w:val="24"/>
          <w:szCs w:val="24"/>
        </w:rPr>
        <w:t>we</w:t>
      </w:r>
      <w:r w:rsidR="00CB5C93">
        <w:rPr>
          <w:rFonts w:ascii="Times New Roman" w:hAnsi="Times New Roman" w:cs="Times New Roman"/>
          <w:sz w:val="24"/>
          <w:szCs w:val="24"/>
        </w:rPr>
        <w:t xml:space="preserve"> </w:t>
      </w:r>
      <w:r w:rsidR="00721AB4">
        <w:rPr>
          <w:rFonts w:ascii="Times New Roman" w:hAnsi="Times New Roman" w:cs="Times New Roman"/>
          <w:sz w:val="24"/>
          <w:szCs w:val="24"/>
        </w:rPr>
        <w:t xml:space="preserve">were asked to </w:t>
      </w:r>
      <w:r w:rsidR="00DC236E">
        <w:rPr>
          <w:rFonts w:ascii="Times New Roman" w:hAnsi="Times New Roman" w:cs="Times New Roman"/>
          <w:sz w:val="24"/>
          <w:szCs w:val="24"/>
        </w:rPr>
        <w:t>d</w:t>
      </w:r>
      <w:r w:rsidR="00DC236E" w:rsidRPr="00DC236E">
        <w:rPr>
          <w:rFonts w:ascii="Times New Roman" w:hAnsi="Times New Roman" w:cs="Times New Roman"/>
          <w:sz w:val="24"/>
          <w:szCs w:val="24"/>
        </w:rPr>
        <w:t>esign a gated SR latch</w:t>
      </w:r>
      <w:r w:rsidR="00DC236E">
        <w:rPr>
          <w:rFonts w:ascii="Times New Roman" w:hAnsi="Times New Roman" w:cs="Times New Roman"/>
          <w:sz w:val="24"/>
          <w:szCs w:val="24"/>
        </w:rPr>
        <w:t xml:space="preserve"> </w:t>
      </w:r>
      <w:r w:rsidR="00DC236E" w:rsidRPr="00DC236E">
        <w:rPr>
          <w:rFonts w:ascii="Times New Roman" w:hAnsi="Times New Roman" w:cs="Times New Roman"/>
          <w:sz w:val="24"/>
          <w:szCs w:val="24"/>
        </w:rPr>
        <w:t>using dataflow modeling</w:t>
      </w:r>
      <w:r w:rsidR="00451A58">
        <w:rPr>
          <w:rFonts w:ascii="Times New Roman" w:hAnsi="Times New Roman" w:cs="Times New Roman"/>
          <w:sz w:val="24"/>
          <w:szCs w:val="24"/>
        </w:rPr>
        <w:t xml:space="preserve"> and then d</w:t>
      </w:r>
      <w:r w:rsidR="00451A58" w:rsidRPr="00451A58">
        <w:rPr>
          <w:rFonts w:ascii="Times New Roman" w:hAnsi="Times New Roman" w:cs="Times New Roman"/>
          <w:sz w:val="24"/>
          <w:szCs w:val="24"/>
        </w:rPr>
        <w:t>evelop a testbench to test and validate the design.</w:t>
      </w:r>
      <w:r w:rsidR="0090522A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64732119"/>
      <w:r w:rsidR="0090522A">
        <w:rPr>
          <w:rFonts w:ascii="Times New Roman" w:hAnsi="Times New Roman" w:cs="Times New Roman"/>
          <w:sz w:val="24"/>
          <w:szCs w:val="24"/>
        </w:rPr>
        <w:t xml:space="preserve">The code for the SR latch can be seen in </w:t>
      </w:r>
      <w:r w:rsidR="0090522A" w:rsidRPr="00952022">
        <w:rPr>
          <w:rFonts w:ascii="Times New Roman" w:hAnsi="Times New Roman" w:cs="Times New Roman"/>
          <w:i/>
          <w:iCs/>
          <w:sz w:val="24"/>
          <w:szCs w:val="24"/>
        </w:rPr>
        <w:t>Code 1,</w:t>
      </w:r>
      <w:r w:rsidR="0090522A">
        <w:rPr>
          <w:rFonts w:ascii="Times New Roman" w:hAnsi="Times New Roman" w:cs="Times New Roman"/>
          <w:sz w:val="24"/>
          <w:szCs w:val="24"/>
        </w:rPr>
        <w:t xml:space="preserve"> testbench code can be seen in </w:t>
      </w:r>
      <w:r w:rsidR="0090522A" w:rsidRPr="00952022">
        <w:rPr>
          <w:rFonts w:ascii="Times New Roman" w:hAnsi="Times New Roman" w:cs="Times New Roman"/>
          <w:i/>
          <w:iCs/>
          <w:sz w:val="24"/>
          <w:szCs w:val="24"/>
        </w:rPr>
        <w:t>Testbench 2</w:t>
      </w:r>
      <w:r w:rsidR="00952022" w:rsidRPr="0095202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52022">
        <w:rPr>
          <w:rFonts w:ascii="Times New Roman" w:hAnsi="Times New Roman" w:cs="Times New Roman"/>
          <w:sz w:val="24"/>
          <w:szCs w:val="24"/>
        </w:rPr>
        <w:t xml:space="preserve"> Simulation can be seen in </w:t>
      </w:r>
      <w:r w:rsidR="00952022" w:rsidRPr="00952022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952022">
        <w:rPr>
          <w:rFonts w:ascii="Times New Roman" w:hAnsi="Times New Roman" w:cs="Times New Roman"/>
          <w:sz w:val="24"/>
          <w:szCs w:val="24"/>
        </w:rPr>
        <w:t xml:space="preserve">, and correct LUT and IO usage in </w:t>
      </w:r>
      <w:r w:rsidR="00952022" w:rsidRPr="00952022">
        <w:rPr>
          <w:rFonts w:ascii="Times New Roman" w:hAnsi="Times New Roman" w:cs="Times New Roman"/>
          <w:i/>
          <w:iCs/>
          <w:sz w:val="24"/>
          <w:szCs w:val="24"/>
        </w:rPr>
        <w:t>Figure 4</w:t>
      </w:r>
      <w:r w:rsidR="00952022">
        <w:rPr>
          <w:rFonts w:ascii="Times New Roman" w:hAnsi="Times New Roman" w:cs="Times New Roman"/>
          <w:sz w:val="24"/>
          <w:szCs w:val="24"/>
        </w:rPr>
        <w:t xml:space="preserve"> below.</w:t>
      </w:r>
    </w:p>
    <w:bookmarkEnd w:id="1"/>
    <w:p w14:paraId="12183325" w14:textId="652B28D5" w:rsidR="00F91291" w:rsidRDefault="006C239B" w:rsidP="00F912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420E36" wp14:editId="5B703F07">
            <wp:extent cx="4191000" cy="9537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288" cy="97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ACA15" w14:textId="067D1E73" w:rsidR="00273E5A" w:rsidRDefault="003D2ABB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95202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p w14:paraId="0905CF0A" w14:textId="5C6D759B" w:rsidR="006C239B" w:rsidRDefault="006C239B" w:rsidP="00707E1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115EBC24" wp14:editId="2324F8E7">
            <wp:extent cx="3003550" cy="68580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BD5E1" w14:textId="48365201" w:rsidR="00F37DD4" w:rsidRPr="00707E15" w:rsidRDefault="006C239B" w:rsidP="006C239B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</w:tblGrid>
      <w:tr w:rsidR="00CC410C" w14:paraId="0318B6B3" w14:textId="77777777" w:rsidTr="007152BF">
        <w:trPr>
          <w:jc w:val="center"/>
        </w:trPr>
        <w:tc>
          <w:tcPr>
            <w:tcW w:w="2965" w:type="dxa"/>
          </w:tcPr>
          <w:p w14:paraId="42BF34C3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bookmarkStart w:id="2" w:name="_Hlk64731972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2(</w:t>
            </w:r>
          </w:p>
          <w:p w14:paraId="3C57F4BB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e,</w:t>
            </w:r>
          </w:p>
          <w:p w14:paraId="15548640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s,</w:t>
            </w:r>
          </w:p>
          <w:p w14:paraId="66AEF055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r,</w:t>
            </w:r>
          </w:p>
          <w:p w14:paraId="6046D7BA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q,</w:t>
            </w:r>
          </w:p>
          <w:p w14:paraId="18CED529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</w:t>
            </w:r>
            <w:proofErr w:type="spell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</w:p>
          <w:p w14:paraId="51D45086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5921FB38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1;</w:t>
            </w:r>
            <w:proofErr w:type="gramEnd"/>
          </w:p>
          <w:p w14:paraId="07AF8BAF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1;</w:t>
            </w:r>
            <w:proofErr w:type="gramEnd"/>
          </w:p>
          <w:p w14:paraId="748E611C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5305347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/Gated SR Latch</w:t>
            </w:r>
          </w:p>
          <w:p w14:paraId="79F7980A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nd #4 (s1, e, s</w:t>
            </w:r>
            <w:proofErr w:type="gram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2A90C240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nd #4 (r1, e, r</w:t>
            </w:r>
            <w:proofErr w:type="gram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0E78EC97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50192071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nor #4 (q, r1, </w:t>
            </w:r>
            <w:proofErr w:type="spell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proofErr w:type="gram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EFE62BE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r #4 (</w:t>
            </w:r>
            <w:proofErr w:type="spell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s1, q</w:t>
            </w:r>
            <w:proofErr w:type="gram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301F0F1B" w14:textId="77777777" w:rsidR="007152BF" w:rsidRPr="007152BF" w:rsidRDefault="007152BF" w:rsidP="007152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01ED2E5F" w14:textId="329350DB" w:rsidR="00CC410C" w:rsidRDefault="007152BF" w:rsidP="007152BF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152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bookmarkEnd w:id="2"/>
    <w:p w14:paraId="7164FEEA" w14:textId="11F03189" w:rsidR="00B47E90" w:rsidRDefault="007409B4" w:rsidP="007409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6C239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1</w:t>
      </w:r>
    </w:p>
    <w:p w14:paraId="41BD303B" w14:textId="5CD931EB" w:rsidR="007409B4" w:rsidRDefault="00B47E90" w:rsidP="00B47E90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05"/>
      </w:tblGrid>
      <w:tr w:rsidR="007152BF" w14:paraId="1C91F86B" w14:textId="77777777" w:rsidTr="00B47E90">
        <w:trPr>
          <w:jc w:val="center"/>
        </w:trPr>
        <w:tc>
          <w:tcPr>
            <w:tcW w:w="3505" w:type="dxa"/>
          </w:tcPr>
          <w:p w14:paraId="0C887B55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2_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</w:p>
          <w:p w14:paraId="6AF01B4E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8547EB7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7C8E0439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eg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;</w:t>
            </w:r>
            <w:proofErr w:type="gramEnd"/>
          </w:p>
          <w:p w14:paraId="6F45056D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eg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;</w:t>
            </w:r>
            <w:proofErr w:type="gramEnd"/>
          </w:p>
          <w:p w14:paraId="45EE1737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eg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;</w:t>
            </w:r>
            <w:proofErr w:type="gramEnd"/>
          </w:p>
          <w:p w14:paraId="59FD731E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wire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6B363371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wire </w:t>
            </w:r>
            <w:proofErr w:type="spellStart"/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9606552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221BCA97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Task2 DUT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e</w:t>
            </w:r>
            <w:proofErr w:type="gramEnd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e), .s(s), .r(r), .q(q), .</w:t>
            </w:r>
            <w:proofErr w:type="spell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);</w:t>
            </w:r>
          </w:p>
          <w:p w14:paraId="1F37C77E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39ECEEF0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1972F93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0 $finish; //runs simulation 100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3008F1B2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22D0497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74160745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C21C9EC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s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74C0CEC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B987754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32690D4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10 </w:t>
            </w:r>
          </w:p>
          <w:p w14:paraId="298F0183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s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E39D907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20</w:t>
            </w:r>
          </w:p>
          <w:p w14:paraId="3C47C499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84E0085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30</w:t>
            </w:r>
          </w:p>
          <w:p w14:paraId="5376A71C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s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9F5D13D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40</w:t>
            </w:r>
          </w:p>
          <w:p w14:paraId="3668D280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E603AF5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50</w:t>
            </w:r>
          </w:p>
          <w:p w14:paraId="7CC2CDA0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8576072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60</w:t>
            </w:r>
          </w:p>
          <w:p w14:paraId="2B1BCFDB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s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501C140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F5F930A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70</w:t>
            </w:r>
          </w:p>
          <w:p w14:paraId="6098917D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81264B7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s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4AEA76E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//80</w:t>
            </w:r>
          </w:p>
          <w:p w14:paraId="4B5A16D4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s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A2AA41F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 = </w:t>
            </w:r>
            <w:proofErr w:type="gram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0E722B0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2E2A8338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2FF8C78C" w14:textId="77777777" w:rsidR="00B47E90" w:rsidRPr="00B47E90" w:rsidRDefault="00B47E90" w:rsidP="00B47E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3F0ACE1D" w14:textId="760C1548" w:rsidR="007152BF" w:rsidRDefault="00B47E90" w:rsidP="00B47E9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47E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C890D72" w14:textId="7DF7862B" w:rsidR="00EB67EF" w:rsidRDefault="007152BF" w:rsidP="00B47E90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2</w:t>
      </w:r>
    </w:p>
    <w:p w14:paraId="57B2B5DB" w14:textId="185F12D7" w:rsidR="007152BF" w:rsidRPr="00A31FA5" w:rsidRDefault="00EB67EF" w:rsidP="00EB67EF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7B21221F" w14:textId="191E7735" w:rsidR="00937421" w:rsidRPr="00DE2A6B" w:rsidRDefault="007409B4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937421">
        <w:rPr>
          <w:rFonts w:ascii="Times New Roman" w:hAnsi="Times New Roman" w:cs="Times New Roman"/>
          <w:b/>
          <w:bCs/>
          <w:color w:val="auto"/>
        </w:rPr>
        <w:t>3</w:t>
      </w:r>
    </w:p>
    <w:p w14:paraId="6CFF4CF7" w14:textId="6570DBC8" w:rsidR="006B086E" w:rsidRDefault="00937421" w:rsidP="00DC17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 xml:space="preserve">Task 3, </w:t>
      </w:r>
      <w:r w:rsidR="00D337D0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B95627">
        <w:rPr>
          <w:rFonts w:ascii="Times New Roman" w:hAnsi="Times New Roman" w:cs="Times New Roman"/>
          <w:sz w:val="24"/>
          <w:szCs w:val="24"/>
        </w:rPr>
        <w:t>d</w:t>
      </w:r>
      <w:r w:rsidR="00B95627" w:rsidRPr="00B95627">
        <w:rPr>
          <w:rFonts w:ascii="Times New Roman" w:hAnsi="Times New Roman" w:cs="Times New Roman"/>
          <w:sz w:val="24"/>
          <w:szCs w:val="24"/>
        </w:rPr>
        <w:t>esign a D latch</w:t>
      </w:r>
      <w:r w:rsid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B95627" w:rsidRPr="00B95627">
        <w:rPr>
          <w:rFonts w:ascii="Times New Roman" w:hAnsi="Times New Roman" w:cs="Times New Roman"/>
          <w:sz w:val="24"/>
          <w:szCs w:val="24"/>
        </w:rPr>
        <w:t>using dataflow modeling</w:t>
      </w:r>
      <w:r w:rsidR="00B95627">
        <w:rPr>
          <w:rFonts w:ascii="Times New Roman" w:hAnsi="Times New Roman" w:cs="Times New Roman"/>
          <w:sz w:val="24"/>
          <w:szCs w:val="24"/>
        </w:rPr>
        <w:t xml:space="preserve"> and d</w:t>
      </w:r>
      <w:r w:rsidR="00B95627" w:rsidRPr="00B95627">
        <w:rPr>
          <w:rFonts w:ascii="Times New Roman" w:hAnsi="Times New Roman" w:cs="Times New Roman"/>
          <w:sz w:val="24"/>
          <w:szCs w:val="24"/>
        </w:rPr>
        <w:t>evelop a testbench to test</w:t>
      </w:r>
      <w:r w:rsid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B95627" w:rsidRPr="00B95627">
        <w:rPr>
          <w:rFonts w:ascii="Times New Roman" w:hAnsi="Times New Roman" w:cs="Times New Roman"/>
          <w:sz w:val="24"/>
          <w:szCs w:val="24"/>
        </w:rPr>
        <w:t>and validate the design.</w:t>
      </w:r>
      <w:r w:rsid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The code for the </w:t>
      </w:r>
      <w:r w:rsidR="00B95627">
        <w:rPr>
          <w:rFonts w:ascii="Times New Roman" w:hAnsi="Times New Roman" w:cs="Times New Roman"/>
          <w:sz w:val="24"/>
          <w:szCs w:val="24"/>
        </w:rPr>
        <w:t>D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 latch can be seen in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Code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 testbench code can be seen in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Testbench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, Simulation can be seen in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, and correct LUT and IO usage in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B95627" w:rsidRPr="00B95627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249BE64E" w14:textId="73E5A452" w:rsidR="006423BA" w:rsidRDefault="007104ED" w:rsidP="00EB1E5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CA0770" wp14:editId="5894B2B2">
            <wp:extent cx="4368800" cy="84482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994" cy="888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A2DFF" w14:textId="4CA2A909" w:rsidR="00EB1E5A" w:rsidRDefault="00EB1E5A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B95627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5</w:t>
      </w:r>
    </w:p>
    <w:p w14:paraId="173BA41A" w14:textId="352E231B" w:rsidR="007104ED" w:rsidRDefault="006E47D8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3D098572" wp14:editId="7ACD687B">
            <wp:extent cx="3003550" cy="717550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59CCC" w14:textId="0C419FF8" w:rsidR="007104ED" w:rsidRDefault="007104ED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6</w:t>
      </w:r>
    </w:p>
    <w:p w14:paraId="4D72210F" w14:textId="77777777" w:rsidR="00BB0F3F" w:rsidRPr="00271B35" w:rsidRDefault="00BB0F3F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1609A0" w14:paraId="384152C2" w14:textId="77777777" w:rsidTr="0045734B">
        <w:trPr>
          <w:jc w:val="center"/>
        </w:trPr>
        <w:tc>
          <w:tcPr>
            <w:tcW w:w="4405" w:type="dxa"/>
          </w:tcPr>
          <w:p w14:paraId="6376AC89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3(</w:t>
            </w:r>
          </w:p>
          <w:p w14:paraId="5AC5E7CC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d,</w:t>
            </w:r>
          </w:p>
          <w:p w14:paraId="755A69C1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e, </w:t>
            </w:r>
          </w:p>
          <w:p w14:paraId="2897F97D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q, </w:t>
            </w:r>
          </w:p>
          <w:p w14:paraId="694B0B4C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</w:t>
            </w:r>
            <w:proofErr w:type="spell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</w:p>
          <w:p w14:paraId="7EFD491C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55EAA398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wire </w:t>
            </w:r>
            <w:proofErr w:type="gram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1;</w:t>
            </w:r>
            <w:proofErr w:type="gramEnd"/>
          </w:p>
          <w:p w14:paraId="2592D1C4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wire </w:t>
            </w:r>
            <w:proofErr w:type="gram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1;</w:t>
            </w:r>
            <w:proofErr w:type="gramEnd"/>
          </w:p>
          <w:p w14:paraId="0C8613FD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wire </w:t>
            </w:r>
            <w:proofErr w:type="gram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2;</w:t>
            </w:r>
            <w:proofErr w:type="gramEnd"/>
          </w:p>
          <w:p w14:paraId="0EB984D7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wire </w:t>
            </w:r>
            <w:proofErr w:type="gram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2;</w:t>
            </w:r>
            <w:proofErr w:type="gramEnd"/>
          </w:p>
          <w:p w14:paraId="7E29DADB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</w:t>
            </w:r>
          </w:p>
          <w:p w14:paraId="26BE10F3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assign #4 q = </w:t>
            </w:r>
            <w:proofErr w:type="gram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~(</w:t>
            </w:r>
            <w:proofErr w:type="gramEnd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(~d &amp; e) | </w:t>
            </w:r>
            <w:proofErr w:type="spell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649D0AD3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assign #4 </w:t>
            </w:r>
            <w:proofErr w:type="spell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~(</w:t>
            </w:r>
            <w:proofErr w:type="gramEnd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d &amp; e) | q);</w:t>
            </w:r>
          </w:p>
          <w:p w14:paraId="77B5249B" w14:textId="77777777" w:rsidR="0045734B" w:rsidRPr="0045734B" w:rsidRDefault="0045734B" w:rsidP="0045734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505DC452" w14:textId="7B4A33FC" w:rsidR="001609A0" w:rsidRDefault="0045734B" w:rsidP="0045734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734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3C080507" w:rsidR="000D2B10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6E47D8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560C96F4" w14:textId="03931FB5" w:rsidR="00950129" w:rsidRDefault="000D2B10" w:rsidP="000D2B10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45734B" w14:paraId="56ECDAF0" w14:textId="77777777" w:rsidTr="00CF23FF">
        <w:trPr>
          <w:jc w:val="center"/>
        </w:trPr>
        <w:tc>
          <w:tcPr>
            <w:tcW w:w="4405" w:type="dxa"/>
          </w:tcPr>
          <w:p w14:paraId="6594CA04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3_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</w:p>
          <w:p w14:paraId="1816F85D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4442B365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4DE8F897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7D959CF5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;</w:t>
            </w:r>
            <w:proofErr w:type="gramEnd"/>
          </w:p>
          <w:p w14:paraId="6FB3569E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4E0ECFBA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spellStart"/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2943F4CE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F133B55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Task3 DUT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d</w:t>
            </w:r>
            <w:proofErr w:type="gramEnd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d), .e(e), .q(q), .</w:t>
            </w:r>
            <w:proofErr w:type="spell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otQ</w:t>
            </w:r>
            <w:proofErr w:type="spellEnd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);</w:t>
            </w:r>
          </w:p>
          <w:p w14:paraId="0FD80413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</w:t>
            </w:r>
          </w:p>
          <w:p w14:paraId="6D20F85C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initial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4E4C8C0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200 $finish; //runs simulation 100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77F633CE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nd</w:t>
            </w:r>
          </w:p>
          <w:p w14:paraId="3B2E5FAC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</w:t>
            </w:r>
          </w:p>
          <w:p w14:paraId="7D190A72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initial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4B2A3C3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4413C7F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5BA80A5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10</w:t>
            </w:r>
          </w:p>
          <w:p w14:paraId="7EE60FBB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AF6784F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20</w:t>
            </w:r>
          </w:p>
          <w:p w14:paraId="3C7266CF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BDEF38F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30</w:t>
            </w:r>
          </w:p>
          <w:p w14:paraId="03327F0F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3410837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40</w:t>
            </w:r>
          </w:p>
          <w:p w14:paraId="30E4EE71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99C21F7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50</w:t>
            </w:r>
          </w:p>
          <w:p w14:paraId="55CFF46B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5E09818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60</w:t>
            </w:r>
          </w:p>
          <w:p w14:paraId="3437A7C9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62CA668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70</w:t>
            </w:r>
          </w:p>
          <w:p w14:paraId="09F8BC33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658B0E5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80</w:t>
            </w:r>
          </w:p>
          <w:p w14:paraId="3386F5CB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B9033DA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90</w:t>
            </w:r>
          </w:p>
          <w:p w14:paraId="46221A7F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55F4DFC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100</w:t>
            </w:r>
          </w:p>
          <w:p w14:paraId="543F79D6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231F6E9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#10 //110</w:t>
            </w:r>
          </w:p>
          <w:p w14:paraId="71DA1F42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d = </w:t>
            </w:r>
            <w:proofErr w:type="gram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7EE2647" w14:textId="77777777" w:rsidR="000D2B10" w:rsidRPr="000D2B10" w:rsidRDefault="000D2B10" w:rsidP="000D2B1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nd</w:t>
            </w:r>
          </w:p>
          <w:p w14:paraId="711BE9FF" w14:textId="663F6302" w:rsidR="0045734B" w:rsidRDefault="000D2B10" w:rsidP="000D2B1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D2B1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C3A15BF" w14:textId="6E74B23D" w:rsidR="0045734B" w:rsidRPr="00271B35" w:rsidRDefault="000D2B10" w:rsidP="000D2B10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</w:t>
      </w:r>
      <w:r w:rsidR="0045734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3</w:t>
      </w:r>
    </w:p>
    <w:p w14:paraId="5A6EED64" w14:textId="09E67D7F" w:rsidR="00B679F7" w:rsidRPr="00DE2A6B" w:rsidRDefault="00271B35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660C84D7" w14:textId="48AE176E" w:rsidR="00A70641" w:rsidRDefault="00893DA8" w:rsidP="00933DB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27660A">
        <w:rPr>
          <w:rFonts w:ascii="Times New Roman" w:hAnsi="Times New Roman" w:cs="Times New Roman"/>
          <w:sz w:val="24"/>
          <w:szCs w:val="24"/>
        </w:rPr>
        <w:t>Task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r w:rsidR="00866F00">
        <w:rPr>
          <w:rFonts w:ascii="Times New Roman" w:hAnsi="Times New Roman" w:cs="Times New Roman"/>
          <w:sz w:val="24"/>
          <w:szCs w:val="24"/>
        </w:rPr>
        <w:t>m</w:t>
      </w:r>
      <w:r w:rsidR="00866F00" w:rsidRPr="00866F00">
        <w:rPr>
          <w:rFonts w:ascii="Times New Roman" w:hAnsi="Times New Roman" w:cs="Times New Roman"/>
          <w:sz w:val="24"/>
          <w:szCs w:val="24"/>
        </w:rPr>
        <w:t>odel a D flip-flop using behavioral modeling</w:t>
      </w:r>
      <w:r w:rsidR="00866F00">
        <w:rPr>
          <w:rFonts w:ascii="Times New Roman" w:hAnsi="Times New Roman" w:cs="Times New Roman"/>
          <w:sz w:val="24"/>
          <w:szCs w:val="24"/>
        </w:rPr>
        <w:t xml:space="preserve"> and d</w:t>
      </w:r>
      <w:r w:rsidR="00866F00" w:rsidRPr="00866F00">
        <w:rPr>
          <w:rFonts w:ascii="Times New Roman" w:hAnsi="Times New Roman" w:cs="Times New Roman"/>
          <w:sz w:val="24"/>
          <w:szCs w:val="24"/>
        </w:rPr>
        <w:t>evelop a testbench to validate the model</w:t>
      </w:r>
      <w:r w:rsidR="00866F00"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64733090"/>
      <w:r w:rsidR="00866F00" w:rsidRPr="00B95627">
        <w:rPr>
          <w:rFonts w:ascii="Times New Roman" w:hAnsi="Times New Roman" w:cs="Times New Roman"/>
          <w:sz w:val="24"/>
          <w:szCs w:val="24"/>
        </w:rPr>
        <w:t xml:space="preserve">The code for the </w:t>
      </w:r>
      <w:r w:rsidR="00866F00">
        <w:rPr>
          <w:rFonts w:ascii="Times New Roman" w:hAnsi="Times New Roman" w:cs="Times New Roman"/>
          <w:sz w:val="24"/>
          <w:szCs w:val="24"/>
        </w:rPr>
        <w:t>D</w:t>
      </w:r>
      <w:r w:rsidR="00866F00" w:rsidRP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866F00">
        <w:rPr>
          <w:rFonts w:ascii="Times New Roman" w:hAnsi="Times New Roman" w:cs="Times New Roman"/>
          <w:sz w:val="24"/>
          <w:szCs w:val="24"/>
        </w:rPr>
        <w:t>flip-flop</w:t>
      </w:r>
      <w:r w:rsidR="00866F00" w:rsidRPr="00B95627">
        <w:rPr>
          <w:rFonts w:ascii="Times New Roman" w:hAnsi="Times New Roman" w:cs="Times New Roman"/>
          <w:sz w:val="24"/>
          <w:szCs w:val="24"/>
        </w:rPr>
        <w:t xml:space="preserve"> can be seen in </w:t>
      </w:r>
      <w:r w:rsidR="00866F00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Code </w:t>
      </w:r>
      <w:r w:rsidR="00866F00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00866F00" w:rsidRPr="00B9562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866F00" w:rsidRPr="00B95627">
        <w:rPr>
          <w:rFonts w:ascii="Times New Roman" w:hAnsi="Times New Roman" w:cs="Times New Roman"/>
          <w:sz w:val="24"/>
          <w:szCs w:val="24"/>
        </w:rPr>
        <w:t xml:space="preserve"> testbench code can be seen in </w:t>
      </w:r>
      <w:r w:rsidR="00866F00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Testbench </w:t>
      </w:r>
      <w:r w:rsidR="00866F00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="007001A6">
        <w:rPr>
          <w:rFonts w:ascii="Times New Roman" w:hAnsi="Times New Roman" w:cs="Times New Roman"/>
          <w:sz w:val="24"/>
          <w:szCs w:val="24"/>
        </w:rPr>
        <w:t xml:space="preserve"> and </w:t>
      </w:r>
      <w:r w:rsidR="00866F00" w:rsidRPr="00B95627">
        <w:rPr>
          <w:rFonts w:ascii="Times New Roman" w:hAnsi="Times New Roman" w:cs="Times New Roman"/>
          <w:sz w:val="24"/>
          <w:szCs w:val="24"/>
        </w:rPr>
        <w:t xml:space="preserve">Simulation can be seen in </w:t>
      </w:r>
      <w:r w:rsidR="00866F00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866F00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="007001A6">
        <w:rPr>
          <w:rFonts w:ascii="Times New Roman" w:hAnsi="Times New Roman" w:cs="Times New Roman"/>
          <w:sz w:val="24"/>
          <w:szCs w:val="24"/>
        </w:rPr>
        <w:t>.</w:t>
      </w:r>
    </w:p>
    <w:bookmarkEnd w:id="3"/>
    <w:p w14:paraId="1D2B5DAB" w14:textId="77777777" w:rsidR="00661B8D" w:rsidRDefault="00706C4F" w:rsidP="00661B8D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56B2F520" wp14:editId="651E3C12">
            <wp:extent cx="4356100" cy="819972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000" cy="882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9EC17" w14:textId="634D9DF3" w:rsidR="00661B8D" w:rsidRDefault="00661B8D" w:rsidP="00661B8D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7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7001A6" w14:paraId="34D3015B" w14:textId="77777777" w:rsidTr="00CF23FF">
        <w:trPr>
          <w:jc w:val="center"/>
        </w:trPr>
        <w:tc>
          <w:tcPr>
            <w:tcW w:w="4405" w:type="dxa"/>
          </w:tcPr>
          <w:p w14:paraId="13F21CAB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4(</w:t>
            </w:r>
          </w:p>
          <w:p w14:paraId="4A42842B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D, </w:t>
            </w:r>
          </w:p>
          <w:p w14:paraId="74D53A5D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332CEC56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Q</w:t>
            </w:r>
          </w:p>
          <w:p w14:paraId="5D735E1B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2DEE1ADC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 (</w:t>
            </w:r>
            <w:proofErr w:type="spellStart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228936BA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gramStart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</w:t>
            </w:r>
            <w:proofErr w:type="spellStart"/>
            <w:proofErr w:type="gramEnd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05053805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3442BF01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</w:t>
            </w:r>
            <w:proofErr w:type="gramStart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7FA66320" w14:textId="77777777" w:rsidR="00A475BB" w:rsidRPr="00A475BB" w:rsidRDefault="00A475BB" w:rsidP="00A475BB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 </w:t>
            </w:r>
          </w:p>
          <w:p w14:paraId="67EAC6A1" w14:textId="2D35B3B1" w:rsidR="007001A6" w:rsidRDefault="00A475BB" w:rsidP="00A475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475BB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77E17D2" w14:textId="75AA1EE9" w:rsidR="00A475BB" w:rsidRDefault="007001A6" w:rsidP="00A475BB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="00661B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4"/>
      </w:tblGrid>
      <w:tr w:rsidR="00A475BB" w14:paraId="31243909" w14:textId="77777777" w:rsidTr="00361990">
        <w:trPr>
          <w:trHeight w:val="6920"/>
          <w:jc w:val="center"/>
        </w:trPr>
        <w:tc>
          <w:tcPr>
            <w:tcW w:w="4244" w:type="dxa"/>
          </w:tcPr>
          <w:p w14:paraId="3B5BB2A4" w14:textId="798BEBDE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4_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47E119BD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21A55189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spellStart"/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5E35C17F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4F4CFEFA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teger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;</w:t>
            </w:r>
            <w:proofErr w:type="gramEnd"/>
          </w:p>
          <w:p w14:paraId="57DE8E7E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69EF867B" w14:textId="36BADC70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Task4 DUT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D</w:t>
            </w:r>
            <w:proofErr w:type="gram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D), .</w:t>
            </w:r>
            <w:proofErr w:type="spell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));</w:t>
            </w:r>
          </w:p>
          <w:p w14:paraId="25070ECD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1ACF9A74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50 $finish; //runs simulation 150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29650EA9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24F03DEA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F840FA7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85944BE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D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3AF2D61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30 D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26C9B8F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30 D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B989510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40 D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79B7808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20 D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2588FFD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4A98C8E2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625F5633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clock</w:t>
            </w:r>
          </w:p>
          <w:p w14:paraId="7E7AC308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699084F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for (k = 0; k &lt;= 6; k = k+1)</w:t>
            </w:r>
          </w:p>
          <w:p w14:paraId="77E0A905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00C11B5B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B433353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</w:t>
            </w:r>
            <w:proofErr w:type="spell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C14B2A6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311651D3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6B35CA9" w14:textId="3CDC2793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  </w:t>
            </w:r>
          </w:p>
          <w:p w14:paraId="29F67EC9" w14:textId="77777777" w:rsidR="00361990" w:rsidRPr="00361990" w:rsidRDefault="00361990" w:rsidP="00361990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0E10AF5D" w14:textId="706AB21E" w:rsidR="00A475BB" w:rsidRDefault="00361990" w:rsidP="0036199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61990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8E26E86" w14:textId="13A2FF79" w:rsidR="00196B24" w:rsidRPr="00706C4F" w:rsidRDefault="00A475BB" w:rsidP="0036199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4</w:t>
      </w:r>
      <w:r w:rsidR="0004265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6A261665" w14:textId="711FEAEB" w:rsidR="00E56714" w:rsidRPr="00DE2A6B" w:rsidRDefault="002240BD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471429">
        <w:rPr>
          <w:rFonts w:ascii="Times New Roman" w:hAnsi="Times New Roman" w:cs="Times New Roman"/>
          <w:b/>
          <w:bCs/>
          <w:color w:val="auto"/>
        </w:rPr>
        <w:t xml:space="preserve"> 5</w:t>
      </w:r>
    </w:p>
    <w:p w14:paraId="59A7A5DE" w14:textId="562F731C" w:rsidR="002B24F2" w:rsidRDefault="00E56714" w:rsidP="002B24F2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 xml:space="preserve">In </w:t>
      </w:r>
      <w:r w:rsidR="002240BD">
        <w:rPr>
          <w:rFonts w:ascii="Times New Roman" w:hAnsi="Times New Roman" w:cs="Times New Roman"/>
          <w:sz w:val="24"/>
          <w:szCs w:val="24"/>
        </w:rPr>
        <w:t>Task 5</w:t>
      </w:r>
      <w:r w:rsidR="0057071F">
        <w:rPr>
          <w:rFonts w:ascii="Times New Roman" w:hAnsi="Times New Roman" w:cs="Times New Roman"/>
          <w:sz w:val="24"/>
          <w:szCs w:val="24"/>
        </w:rPr>
        <w:t xml:space="preserve">, </w:t>
      </w:r>
      <w:r w:rsidR="00B05D71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09410D" w:rsidRPr="0009410D">
        <w:rPr>
          <w:rFonts w:ascii="Times New Roman" w:hAnsi="Times New Roman" w:cs="Times New Roman"/>
          <w:sz w:val="24"/>
          <w:szCs w:val="24"/>
        </w:rPr>
        <w:t xml:space="preserve">Model the circuit, as shown </w:t>
      </w:r>
      <w:r w:rsidR="0009410D">
        <w:rPr>
          <w:rFonts w:ascii="Times New Roman" w:hAnsi="Times New Roman" w:cs="Times New Roman"/>
          <w:sz w:val="24"/>
          <w:szCs w:val="24"/>
        </w:rPr>
        <w:t>in Figure 8 below</w:t>
      </w:r>
      <w:r w:rsidR="0009410D" w:rsidRPr="0009410D">
        <w:rPr>
          <w:rFonts w:ascii="Times New Roman" w:hAnsi="Times New Roman" w:cs="Times New Roman"/>
          <w:sz w:val="24"/>
          <w:szCs w:val="24"/>
        </w:rPr>
        <w:t>, using behavioral modeling.</w:t>
      </w:r>
      <w:r w:rsidR="002B24F2">
        <w:rPr>
          <w:rFonts w:ascii="Times New Roman" w:hAnsi="Times New Roman" w:cs="Times New Roman"/>
          <w:sz w:val="24"/>
          <w:szCs w:val="24"/>
        </w:rPr>
        <w:t xml:space="preserve"> </w:t>
      </w:r>
      <w:r w:rsidR="002B24F2" w:rsidRPr="00B95627">
        <w:rPr>
          <w:rFonts w:ascii="Times New Roman" w:hAnsi="Times New Roman" w:cs="Times New Roman"/>
          <w:sz w:val="24"/>
          <w:szCs w:val="24"/>
        </w:rPr>
        <w:t xml:space="preserve">The code for the </w:t>
      </w:r>
      <w:r w:rsidR="002B24F2">
        <w:rPr>
          <w:rFonts w:ascii="Times New Roman" w:hAnsi="Times New Roman" w:cs="Times New Roman"/>
          <w:sz w:val="24"/>
          <w:szCs w:val="24"/>
        </w:rPr>
        <w:t>circuit</w:t>
      </w:r>
      <w:r w:rsidR="002B24F2" w:rsidRPr="00B95627">
        <w:rPr>
          <w:rFonts w:ascii="Times New Roman" w:hAnsi="Times New Roman" w:cs="Times New Roman"/>
          <w:sz w:val="24"/>
          <w:szCs w:val="24"/>
        </w:rPr>
        <w:t xml:space="preserve"> can be seen in </w:t>
      </w:r>
      <w:r w:rsidR="002B24F2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Code </w:t>
      </w:r>
      <w:r w:rsidR="0082112B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="002B24F2" w:rsidRPr="00B9562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2B24F2" w:rsidRP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82112B">
        <w:rPr>
          <w:rFonts w:ascii="Times New Roman" w:hAnsi="Times New Roman" w:cs="Times New Roman"/>
          <w:sz w:val="24"/>
          <w:szCs w:val="24"/>
        </w:rPr>
        <w:t>t</w:t>
      </w:r>
      <w:r w:rsidR="002B24F2" w:rsidRPr="00B95627">
        <w:rPr>
          <w:rFonts w:ascii="Times New Roman" w:hAnsi="Times New Roman" w:cs="Times New Roman"/>
          <w:sz w:val="24"/>
          <w:szCs w:val="24"/>
        </w:rPr>
        <w:t xml:space="preserve">estbench code can be seen in </w:t>
      </w:r>
      <w:r w:rsidR="002B24F2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Testbench </w:t>
      </w:r>
      <w:r w:rsidR="0082112B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2B24F2">
        <w:rPr>
          <w:rFonts w:ascii="Times New Roman" w:hAnsi="Times New Roman" w:cs="Times New Roman"/>
          <w:sz w:val="24"/>
          <w:szCs w:val="24"/>
        </w:rPr>
        <w:t xml:space="preserve"> and </w:t>
      </w:r>
      <w:r w:rsidR="002B24F2" w:rsidRPr="00B95627">
        <w:rPr>
          <w:rFonts w:ascii="Times New Roman" w:hAnsi="Times New Roman" w:cs="Times New Roman"/>
          <w:sz w:val="24"/>
          <w:szCs w:val="24"/>
        </w:rPr>
        <w:t xml:space="preserve">Simulation can be seen in </w:t>
      </w:r>
      <w:r w:rsidR="002B24F2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82112B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="002B24F2">
        <w:rPr>
          <w:rFonts w:ascii="Times New Roman" w:hAnsi="Times New Roman" w:cs="Times New Roman"/>
          <w:sz w:val="24"/>
          <w:szCs w:val="24"/>
        </w:rPr>
        <w:t>.</w:t>
      </w:r>
    </w:p>
    <w:p w14:paraId="591630EF" w14:textId="0F931C4E" w:rsidR="004F4FCD" w:rsidRDefault="004F4FCD" w:rsidP="0057071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A720F3" w14:textId="4B8C2118" w:rsidR="00EC72A6" w:rsidRDefault="00EC72A6" w:rsidP="00EC72A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72A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DE7553" wp14:editId="3E93980B">
            <wp:extent cx="3650349" cy="1422400"/>
            <wp:effectExtent l="0" t="0" r="762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3614"/>
                    <a:stretch/>
                  </pic:blipFill>
                  <pic:spPr bwMode="auto">
                    <a:xfrm>
                      <a:off x="0" y="0"/>
                      <a:ext cx="3690864" cy="1438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AF2890" w14:textId="63096DDB" w:rsidR="00791AFE" w:rsidRDefault="00EC72A6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BD0208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8</w:t>
      </w:r>
    </w:p>
    <w:p w14:paraId="7BC859F9" w14:textId="1B005C01" w:rsidR="0082112B" w:rsidRDefault="00D61134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734233A1" wp14:editId="2764EF86">
            <wp:extent cx="3556000" cy="930791"/>
            <wp:effectExtent l="0" t="0" r="635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797" cy="95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7A02D" w14:textId="114EF4D5" w:rsidR="006C4797" w:rsidRDefault="0082112B" w:rsidP="00791AF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9</w:t>
      </w:r>
    </w:p>
    <w:p w14:paraId="7C4C2C5D" w14:textId="4A4558FE" w:rsidR="0082112B" w:rsidRDefault="006C4797" w:rsidP="006C4797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</w:tblGrid>
      <w:tr w:rsidR="00B60896" w:rsidRPr="009034C9" w14:paraId="100CE5EC" w14:textId="77777777" w:rsidTr="006C4797">
        <w:trPr>
          <w:jc w:val="center"/>
        </w:trPr>
        <w:tc>
          <w:tcPr>
            <w:tcW w:w="3235" w:type="dxa"/>
          </w:tcPr>
          <w:p w14:paraId="18A52775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5(</w:t>
            </w:r>
          </w:p>
          <w:p w14:paraId="12E77166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</w:t>
            </w:r>
          </w:p>
          <w:p w14:paraId="53F60AE1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D,</w:t>
            </w:r>
          </w:p>
          <w:p w14:paraId="210C35C1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a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</w:t>
            </w:r>
          </w:p>
          <w:p w14:paraId="6C76E2AF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</w:t>
            </w:r>
          </w:p>
          <w:p w14:paraId="27E34EE8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Qc</w:t>
            </w:r>
          </w:p>
          <w:p w14:paraId="5656F385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60C91BF7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E42CD17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spellStart"/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ar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03C2B696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5FE35A0E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 (D or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3002A274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</w:t>
            </w:r>
            <w:proofErr w:type="spellStart"/>
            <w:proofErr w:type="gram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701F0E09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726A5D90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a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</w:t>
            </w:r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75944589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ar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~</w:t>
            </w:r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543C8C15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 </w:t>
            </w:r>
          </w:p>
          <w:p w14:paraId="31D6F073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DD3380F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 (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4B1A477A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</w:t>
            </w:r>
            <w:proofErr w:type="spellStart"/>
            <w:proofErr w:type="gram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4A34FDB8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6DF652FC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</w:t>
            </w:r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1DDA70E7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02A225C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4B751876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always @ (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gedge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66383610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begin</w:t>
            </w:r>
          </w:p>
          <w:p w14:paraId="157F03CB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Qc &lt;= </w:t>
            </w:r>
            <w:proofErr w:type="gram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44C13F83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nd  </w:t>
            </w:r>
          </w:p>
          <w:p w14:paraId="44AE6A58" w14:textId="77777777" w:rsidR="006C4797" w:rsidRPr="006C4797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7870878B" w14:textId="72327F11" w:rsidR="00B60896" w:rsidRPr="009034C9" w:rsidRDefault="006C4797" w:rsidP="006C479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6C479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9011916" w14:textId="4CF4791E" w:rsidR="006C4797" w:rsidRDefault="009846B5" w:rsidP="009846B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4</w:t>
      </w:r>
    </w:p>
    <w:p w14:paraId="36AD7916" w14:textId="45E53A5C" w:rsidR="00B60896" w:rsidRDefault="006C4797" w:rsidP="006C4797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95"/>
      </w:tblGrid>
      <w:tr w:rsidR="00877B71" w:rsidRPr="009034C9" w14:paraId="2C46234C" w14:textId="77777777" w:rsidTr="00D01318">
        <w:trPr>
          <w:jc w:val="center"/>
        </w:trPr>
        <w:tc>
          <w:tcPr>
            <w:tcW w:w="5395" w:type="dxa"/>
          </w:tcPr>
          <w:p w14:paraId="40A3442B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5_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</w:p>
          <w:p w14:paraId="527B0022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53C10260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spellStart"/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2E84F78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reg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3E193ABB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spellStart"/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a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68EEEA5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spellStart"/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30A17768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wire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c;</w:t>
            </w:r>
            <w:proofErr w:type="gramEnd"/>
          </w:p>
          <w:p w14:paraId="3D6E9C29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teger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;</w:t>
            </w:r>
            <w:proofErr w:type="gramEnd"/>
          </w:p>
          <w:p w14:paraId="5769A064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A3B11D2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Task5 DUT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D</w:t>
            </w:r>
            <w:proofErr w:type="gram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D), .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a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a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b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c(Qc));</w:t>
            </w:r>
          </w:p>
          <w:p w14:paraId="17275193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initial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A71354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300 $finish; //runs simulation 300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44163D43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243903F7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</w:p>
          <w:p w14:paraId="3A59DF4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initial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4D7FB71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CD5E490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50</w:t>
            </w:r>
          </w:p>
          <w:p w14:paraId="04AE18DF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5FCCB1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70</w:t>
            </w:r>
          </w:p>
          <w:p w14:paraId="6E085EBD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2275EA3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 //80</w:t>
            </w:r>
          </w:p>
          <w:p w14:paraId="4B66754C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4AEB588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00</w:t>
            </w:r>
          </w:p>
          <w:p w14:paraId="2D7702D7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9B4C32D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30 //130</w:t>
            </w:r>
          </w:p>
          <w:p w14:paraId="36B083B8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CB9F2AD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50</w:t>
            </w:r>
          </w:p>
          <w:p w14:paraId="749F9F9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ABABF19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 //160</w:t>
            </w:r>
          </w:p>
          <w:p w14:paraId="5941E824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073808C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 //170</w:t>
            </w:r>
          </w:p>
          <w:p w14:paraId="7A176208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E18D1AD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90</w:t>
            </w:r>
          </w:p>
          <w:p w14:paraId="4930D4F4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1667F43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 //200</w:t>
            </w:r>
          </w:p>
          <w:p w14:paraId="042D1964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133C21B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 //210</w:t>
            </w:r>
          </w:p>
          <w:p w14:paraId="49AA692A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991448E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40 //250</w:t>
            </w:r>
          </w:p>
          <w:p w14:paraId="44FFBC53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1E89399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72730715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41E39ACD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initial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3B69326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for (k = 0; k &lt;= 6; k = k+1)</w:t>
            </w:r>
          </w:p>
          <w:p w14:paraId="1E37E921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begin</w:t>
            </w:r>
          </w:p>
          <w:p w14:paraId="61F76609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B12594F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#60 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9F91712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60;</w:t>
            </w:r>
            <w:proofErr w:type="gramEnd"/>
          </w:p>
          <w:p w14:paraId="23F6F29F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</w:t>
            </w: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3C67283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end</w:t>
            </w:r>
          </w:p>
          <w:p w14:paraId="7F23E0A1" w14:textId="77777777" w:rsidR="00D01318" w:rsidRPr="00D01318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end</w:t>
            </w:r>
          </w:p>
          <w:p w14:paraId="657DF5A8" w14:textId="1E6D86E9" w:rsidR="00877B71" w:rsidRPr="009034C9" w:rsidRDefault="00D01318" w:rsidP="00D0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D0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630206C" w14:textId="4735E675" w:rsidR="00474DD6" w:rsidRDefault="006C4797" w:rsidP="00474DD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</w:t>
      </w:r>
      <w:r w:rsidR="00474DD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5</w:t>
      </w:r>
    </w:p>
    <w:p w14:paraId="4328D029" w14:textId="61F5779A" w:rsidR="00474DD6" w:rsidRDefault="00474DD6" w:rsidP="00474D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 6</w:t>
      </w:r>
    </w:p>
    <w:p w14:paraId="79D6DEA8" w14:textId="59F718E1" w:rsidR="00474DD6" w:rsidRDefault="00474DD6" w:rsidP="00474DD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task 6, we were asked to</w:t>
      </w:r>
      <w:r w:rsidR="00EA4222">
        <w:rPr>
          <w:rFonts w:ascii="Times New Roman" w:hAnsi="Times New Roman" w:cs="Times New Roman"/>
          <w:sz w:val="24"/>
          <w:szCs w:val="24"/>
        </w:rPr>
        <w:t xml:space="preserve"> m</w:t>
      </w:r>
      <w:r w:rsidR="00EA4222" w:rsidRPr="00EA4222">
        <w:rPr>
          <w:rFonts w:ascii="Times New Roman" w:hAnsi="Times New Roman" w:cs="Times New Roman"/>
          <w:sz w:val="24"/>
          <w:szCs w:val="24"/>
        </w:rPr>
        <w:t>odel the D flip-flop with synchronous reset using behavioral modeling</w:t>
      </w:r>
      <w:r w:rsidR="00EA4222">
        <w:rPr>
          <w:rFonts w:ascii="Times New Roman" w:hAnsi="Times New Roman" w:cs="Times New Roman"/>
          <w:sz w:val="24"/>
          <w:szCs w:val="24"/>
        </w:rPr>
        <w:t xml:space="preserve"> and d</w:t>
      </w:r>
      <w:r w:rsidR="00EA4222" w:rsidRPr="00EA4222">
        <w:rPr>
          <w:rFonts w:ascii="Times New Roman" w:hAnsi="Times New Roman" w:cs="Times New Roman"/>
          <w:sz w:val="24"/>
          <w:szCs w:val="24"/>
        </w:rPr>
        <w:t>evelop a testbench to test and validate the design.</w:t>
      </w:r>
      <w:r w:rsidR="009846B5">
        <w:rPr>
          <w:rFonts w:ascii="Times New Roman" w:hAnsi="Times New Roman" w:cs="Times New Roman"/>
          <w:sz w:val="24"/>
          <w:szCs w:val="24"/>
        </w:rPr>
        <w:t xml:space="preserve"> 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The code for the </w:t>
      </w:r>
      <w:r w:rsidR="009846B5">
        <w:rPr>
          <w:rFonts w:ascii="Times New Roman" w:hAnsi="Times New Roman" w:cs="Times New Roman"/>
          <w:sz w:val="24"/>
          <w:szCs w:val="24"/>
        </w:rPr>
        <w:t>D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9846B5">
        <w:rPr>
          <w:rFonts w:ascii="Times New Roman" w:hAnsi="Times New Roman" w:cs="Times New Roman"/>
          <w:sz w:val="24"/>
          <w:szCs w:val="24"/>
        </w:rPr>
        <w:t>flip-flop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 can be seen in </w:t>
      </w:r>
      <w:r w:rsidR="009846B5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Code </w:t>
      </w:r>
      <w:r w:rsidR="009846B5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="009846B5" w:rsidRPr="00B9562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 testbench code can be seen in </w:t>
      </w:r>
      <w:r w:rsidR="009846B5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Testbench </w:t>
      </w:r>
      <w:r w:rsidR="009846B5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, Simulation can be seen in </w:t>
      </w:r>
      <w:r w:rsidR="009846B5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BF2573">
        <w:rPr>
          <w:rFonts w:ascii="Times New Roman" w:hAnsi="Times New Roman" w:cs="Times New Roman"/>
          <w:i/>
          <w:iCs/>
          <w:sz w:val="24"/>
          <w:szCs w:val="24"/>
        </w:rPr>
        <w:t>10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, and correct </w:t>
      </w:r>
      <w:r w:rsidR="00A856CA">
        <w:rPr>
          <w:rFonts w:ascii="Times New Roman" w:hAnsi="Times New Roman" w:cs="Times New Roman"/>
          <w:sz w:val="24"/>
          <w:szCs w:val="24"/>
        </w:rPr>
        <w:t>BUFG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 and IO usage in </w:t>
      </w:r>
      <w:r w:rsidR="009846B5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BF2573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="009846B5" w:rsidRPr="00B95627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26B26E40" w14:textId="3A63B56F" w:rsidR="00BF2573" w:rsidRDefault="00A856CA" w:rsidP="00BF25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37CFB2" wp14:editId="292ED4C1">
            <wp:extent cx="4527550" cy="1050779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190" cy="108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CCA7F" w14:textId="54FD092F" w:rsidR="00BF2573" w:rsidRDefault="00BF2573" w:rsidP="00BF257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0</w:t>
      </w:r>
    </w:p>
    <w:p w14:paraId="0A56372E" w14:textId="66BF3D2A" w:rsidR="00BF2573" w:rsidRDefault="00A856CA" w:rsidP="00BF257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62B26D9E" wp14:editId="55DEFDE6">
            <wp:extent cx="2984500" cy="946150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ED715" w14:textId="38EF7234" w:rsidR="00BF2573" w:rsidRPr="00BF2573" w:rsidRDefault="00BF2573" w:rsidP="00BF257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</w:tblGrid>
      <w:tr w:rsidR="009846B5" w:rsidRPr="009034C9" w14:paraId="081D4E78" w14:textId="77777777" w:rsidTr="00CF23FF">
        <w:trPr>
          <w:jc w:val="center"/>
        </w:trPr>
        <w:tc>
          <w:tcPr>
            <w:tcW w:w="3235" w:type="dxa"/>
          </w:tcPr>
          <w:p w14:paraId="43BB28B1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6(</w:t>
            </w:r>
          </w:p>
          <w:p w14:paraId="7E14E66A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D, </w:t>
            </w:r>
          </w:p>
          <w:p w14:paraId="02D861BB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4229E1BB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reset, </w:t>
            </w:r>
          </w:p>
          <w:p w14:paraId="5BC58F83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Q</w:t>
            </w:r>
          </w:p>
          <w:p w14:paraId="451F777F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633813FC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79638402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posedge </w:t>
            </w:r>
            <w:proofErr w:type="spell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79CC3C48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f (reset</w:t>
            </w:r>
          </w:p>
          <w:p w14:paraId="2B31843A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begin</w:t>
            </w:r>
            <w:proofErr w:type="gramEnd"/>
          </w:p>
          <w:p w14:paraId="25AA7878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1'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17DC4D71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  <w:proofErr w:type="gramEnd"/>
          </w:p>
          <w:p w14:paraId="7993A437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begin</w:t>
            </w:r>
          </w:p>
          <w:p w14:paraId="300FCCB7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Q &lt;=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692D5056" w14:textId="77777777" w:rsidR="00A253F5" w:rsidRPr="00A253F5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end </w:t>
            </w:r>
          </w:p>
          <w:p w14:paraId="7E4715D3" w14:textId="0A6FD481" w:rsidR="009846B5" w:rsidRPr="009034C9" w:rsidRDefault="00A253F5" w:rsidP="00A253F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67580D29" w14:textId="1BB968D9" w:rsidR="009846B5" w:rsidRDefault="009846B5" w:rsidP="009846B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74272A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55"/>
      </w:tblGrid>
      <w:tr w:rsidR="00A253F5" w:rsidRPr="009034C9" w14:paraId="3753B819" w14:textId="77777777" w:rsidTr="00635DB4">
        <w:trPr>
          <w:jc w:val="center"/>
        </w:trPr>
        <w:tc>
          <w:tcPr>
            <w:tcW w:w="4855" w:type="dxa"/>
          </w:tcPr>
          <w:p w14:paraId="26D5D44C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6_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743E3070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0D527CF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5C64F20F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spellStart"/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27A71CB1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;</w:t>
            </w:r>
            <w:proofErr w:type="gramEnd"/>
          </w:p>
          <w:p w14:paraId="510473B6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wire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32D7FCE9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teger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;</w:t>
            </w:r>
            <w:proofErr w:type="gramEnd"/>
          </w:p>
          <w:p w14:paraId="230E50C9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773DF633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Task7 DUT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</w:t>
            </w:r>
            <w:proofErr w:type="spell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proofErr w:type="gram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reset(reset), .D(D), .Q(Q));</w:t>
            </w:r>
          </w:p>
          <w:p w14:paraId="1F1AF1CC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initial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67BAEEE8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0 $finish; //runs simulation 100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096C2548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14DEFD52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</w:p>
          <w:p w14:paraId="49A8F52D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initial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1D296A3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6E9DC82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4BD3347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0</w:t>
            </w:r>
          </w:p>
          <w:p w14:paraId="296512A5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5891457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35 //55</w:t>
            </w:r>
          </w:p>
          <w:p w14:paraId="16DE23A0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30978AE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5 //40</w:t>
            </w:r>
          </w:p>
          <w:p w14:paraId="7D6796F4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A17167D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5 //45</w:t>
            </w:r>
          </w:p>
          <w:p w14:paraId="32C67907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31DBD31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10 //55</w:t>
            </w:r>
          </w:p>
          <w:p w14:paraId="26EFA465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28274E2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71CAE9CD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078464D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Clock</w:t>
            </w:r>
          </w:p>
          <w:p w14:paraId="712DAFF1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initial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0C3A4B2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for (k = 0; k &lt;= 5; k = k+1)</w:t>
            </w:r>
          </w:p>
          <w:p w14:paraId="6C91E2C1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begin</w:t>
            </w:r>
          </w:p>
          <w:p w14:paraId="33B4F8C1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  <w:proofErr w:type="spell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0B7E60B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#10 </w:t>
            </w:r>
            <w:proofErr w:type="spell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A011D58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47CFA1A5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  <w:proofErr w:type="spell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3790745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end</w:t>
            </w:r>
          </w:p>
          <w:p w14:paraId="55188AC0" w14:textId="77777777" w:rsidR="00635DB4" w:rsidRPr="00635DB4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     </w:t>
            </w:r>
          </w:p>
          <w:p w14:paraId="6ACC3680" w14:textId="298FD9CB" w:rsidR="00A253F5" w:rsidRPr="009034C9" w:rsidRDefault="00635DB4" w:rsidP="00635DB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635DB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2EB068A" w14:textId="2ED77BE9" w:rsidR="00A253F5" w:rsidRDefault="00A253F5" w:rsidP="00635D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6</w:t>
      </w:r>
    </w:p>
    <w:p w14:paraId="030EE6D4" w14:textId="6B79C08D" w:rsidR="0074272A" w:rsidRDefault="0074272A" w:rsidP="007427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Task </w:t>
      </w:r>
      <w:r>
        <w:rPr>
          <w:rFonts w:ascii="Times New Roman" w:hAnsi="Times New Roman" w:cs="Times New Roman"/>
          <w:b/>
          <w:bCs/>
          <w:color w:val="auto"/>
        </w:rPr>
        <w:t>7</w:t>
      </w:r>
    </w:p>
    <w:p w14:paraId="50F8A37F" w14:textId="29E5563E" w:rsidR="009846B5" w:rsidRDefault="0074272A" w:rsidP="00C804C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ask </w:t>
      </w:r>
      <w:r w:rsidR="00C804CF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r w:rsidR="00C804CF">
        <w:rPr>
          <w:rFonts w:ascii="Times New Roman" w:hAnsi="Times New Roman" w:cs="Times New Roman"/>
          <w:sz w:val="24"/>
          <w:szCs w:val="24"/>
        </w:rPr>
        <w:t>m</w:t>
      </w:r>
      <w:r w:rsidR="00C804CF" w:rsidRPr="00C804CF">
        <w:rPr>
          <w:rFonts w:ascii="Times New Roman" w:hAnsi="Times New Roman" w:cs="Times New Roman"/>
          <w:sz w:val="24"/>
          <w:szCs w:val="24"/>
        </w:rPr>
        <w:t>odel the D flip-flop with synchronous reset and clock enable using behavioral modeling</w:t>
      </w:r>
      <w:r w:rsidR="00C804CF">
        <w:rPr>
          <w:rFonts w:ascii="Times New Roman" w:hAnsi="Times New Roman" w:cs="Times New Roman"/>
          <w:sz w:val="24"/>
          <w:szCs w:val="24"/>
        </w:rPr>
        <w:t xml:space="preserve"> and d</w:t>
      </w:r>
      <w:r w:rsidR="00C804CF" w:rsidRPr="00C804CF">
        <w:rPr>
          <w:rFonts w:ascii="Times New Roman" w:hAnsi="Times New Roman" w:cs="Times New Roman"/>
          <w:sz w:val="24"/>
          <w:szCs w:val="24"/>
        </w:rPr>
        <w:t>evelop a testbench to test and validate the design.</w:t>
      </w:r>
      <w:r w:rsidR="00C804CF">
        <w:rPr>
          <w:rFonts w:ascii="Times New Roman" w:hAnsi="Times New Roman" w:cs="Times New Roman"/>
          <w:sz w:val="24"/>
          <w:szCs w:val="24"/>
        </w:rPr>
        <w:t xml:space="preserve"> 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The code for the </w:t>
      </w:r>
      <w:r w:rsidR="00C804CF">
        <w:rPr>
          <w:rFonts w:ascii="Times New Roman" w:hAnsi="Times New Roman" w:cs="Times New Roman"/>
          <w:sz w:val="24"/>
          <w:szCs w:val="24"/>
        </w:rPr>
        <w:t>D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 </w:t>
      </w:r>
      <w:r w:rsidR="00C804CF">
        <w:rPr>
          <w:rFonts w:ascii="Times New Roman" w:hAnsi="Times New Roman" w:cs="Times New Roman"/>
          <w:sz w:val="24"/>
          <w:szCs w:val="24"/>
        </w:rPr>
        <w:t>flip-flop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 can be seen in </w:t>
      </w:r>
      <w:r w:rsidR="00C804CF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Code </w:t>
      </w:r>
      <w:r w:rsidR="00C804CF"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="00C804CF" w:rsidRPr="00B95627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 testbench code can be seen in </w:t>
      </w:r>
      <w:r w:rsidR="00C804CF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Testbench </w:t>
      </w:r>
      <w:r w:rsidR="00C804CF">
        <w:rPr>
          <w:rFonts w:ascii="Times New Roman" w:hAnsi="Times New Roman" w:cs="Times New Roman"/>
          <w:i/>
          <w:iCs/>
          <w:sz w:val="24"/>
          <w:szCs w:val="24"/>
        </w:rPr>
        <w:t>7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, Simulation can be seen in </w:t>
      </w:r>
      <w:r w:rsidR="00C804CF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C804C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C804CF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, and correct </w:t>
      </w:r>
      <w:r w:rsidR="00C804CF">
        <w:rPr>
          <w:rFonts w:ascii="Times New Roman" w:hAnsi="Times New Roman" w:cs="Times New Roman"/>
          <w:sz w:val="24"/>
          <w:szCs w:val="24"/>
        </w:rPr>
        <w:t>BUFG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 and IO usage in </w:t>
      </w:r>
      <w:r w:rsidR="00C804CF" w:rsidRPr="00B95627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C804CF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C804CF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00C804CF" w:rsidRPr="00B95627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1AF83C5D" w14:textId="2CF81FEA" w:rsidR="000C67C4" w:rsidRDefault="00100F81" w:rsidP="000C67C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BF49F5A" wp14:editId="6003C04F">
            <wp:extent cx="4476750" cy="118614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293" cy="1211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08BA9" w14:textId="774F4657" w:rsidR="000C67C4" w:rsidRDefault="000C67C4" w:rsidP="000C67C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216A9E00" w14:textId="09FB2E43" w:rsidR="000C67C4" w:rsidRDefault="00100F81" w:rsidP="000C67C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7C5C7D83" wp14:editId="016E929C">
            <wp:extent cx="3041650" cy="97155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C240B" w14:textId="3EE03227" w:rsidR="000C67C4" w:rsidRPr="00BF2573" w:rsidRDefault="000C67C4" w:rsidP="000C67C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</w:tblGrid>
      <w:tr w:rsidR="000C67C4" w:rsidRPr="009034C9" w14:paraId="48160829" w14:textId="77777777" w:rsidTr="00CF23FF">
        <w:trPr>
          <w:jc w:val="center"/>
        </w:trPr>
        <w:tc>
          <w:tcPr>
            <w:tcW w:w="3235" w:type="dxa"/>
          </w:tcPr>
          <w:p w14:paraId="283F7CC2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6(</w:t>
            </w:r>
          </w:p>
          <w:p w14:paraId="26A1F240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D, </w:t>
            </w:r>
          </w:p>
          <w:p w14:paraId="2DD73793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347BD054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reset, </w:t>
            </w:r>
          </w:p>
          <w:p w14:paraId="0CF3FCC3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Q</w:t>
            </w:r>
          </w:p>
          <w:p w14:paraId="07347AF1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035D2893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7EA4BA6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posedge </w:t>
            </w:r>
            <w:proofErr w:type="spell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6264D447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f (reset</w:t>
            </w:r>
          </w:p>
          <w:p w14:paraId="513091BE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begin</w:t>
            </w:r>
            <w:proofErr w:type="gramEnd"/>
          </w:p>
          <w:p w14:paraId="4F53F9B8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1'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639FDD8F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</w:t>
            </w:r>
            <w:proofErr w:type="gramEnd"/>
          </w:p>
          <w:p w14:paraId="0703AF5D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begin</w:t>
            </w:r>
          </w:p>
          <w:p w14:paraId="336B324A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Q &lt;= </w:t>
            </w:r>
            <w:proofErr w:type="gram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327520DE" w14:textId="77777777" w:rsidR="000C67C4" w:rsidRPr="00A253F5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end </w:t>
            </w:r>
          </w:p>
          <w:p w14:paraId="527AB246" w14:textId="77777777" w:rsidR="000C67C4" w:rsidRPr="009034C9" w:rsidRDefault="000C67C4" w:rsidP="00CF23F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A253F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5E2A61D6" w14:textId="4651EFF9" w:rsidR="00125FEE" w:rsidRDefault="00A13588" w:rsidP="00A135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p w14:paraId="6AFEA6CD" w14:textId="15BC7435" w:rsidR="000C67C4" w:rsidRDefault="00125FEE" w:rsidP="00125FEE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A13588" w:rsidRPr="009034C9" w14:paraId="11B9446A" w14:textId="77777777" w:rsidTr="00125FEE">
        <w:trPr>
          <w:jc w:val="center"/>
        </w:trPr>
        <w:tc>
          <w:tcPr>
            <w:tcW w:w="4585" w:type="dxa"/>
          </w:tcPr>
          <w:p w14:paraId="6FE0E9A4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7_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2270379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46112479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spellStart"/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AB10B8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spellStart"/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513FE2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;</w:t>
            </w:r>
            <w:proofErr w:type="gramEnd"/>
          </w:p>
          <w:p w14:paraId="3B09FC4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wire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09200F0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teger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;</w:t>
            </w:r>
            <w:proofErr w:type="gramEnd"/>
          </w:p>
          <w:p w14:paraId="2DED543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04C47F3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Task7 DUT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proofErr w:type="gram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reset(reset), .D(D), .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));</w:t>
            </w:r>
          </w:p>
          <w:p w14:paraId="01508A5E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initial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9D8EC8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300 $finish; //runs simulation 300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61F6A93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4EC7AFB0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</w:p>
          <w:p w14:paraId="5DABD45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initial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3FE12E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528071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BA457F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ACF866E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0</w:t>
            </w:r>
          </w:p>
          <w:p w14:paraId="066512C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E8E875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40 //60</w:t>
            </w:r>
          </w:p>
          <w:p w14:paraId="6CEB7BD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0FA893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80</w:t>
            </w:r>
          </w:p>
          <w:p w14:paraId="466E35E1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D15D61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00</w:t>
            </w:r>
          </w:p>
          <w:p w14:paraId="19C3635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7C797E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20</w:t>
            </w:r>
          </w:p>
          <w:p w14:paraId="3F1CB20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AE64FF1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40</w:t>
            </w:r>
          </w:p>
          <w:p w14:paraId="0095C07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C0689D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40 //180</w:t>
            </w:r>
          </w:p>
          <w:p w14:paraId="71E32F22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39426D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00</w:t>
            </w:r>
          </w:p>
          <w:p w14:paraId="55A41074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2180B02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20</w:t>
            </w:r>
          </w:p>
          <w:p w14:paraId="3F6B0F89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93FE360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73027CD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</w:p>
          <w:p w14:paraId="417D23D2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//Clock</w:t>
            </w:r>
          </w:p>
          <w:p w14:paraId="78D3FAB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initial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747217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for (k = 0; k &lt;= 15; k = k+1)</w:t>
            </w:r>
          </w:p>
          <w:p w14:paraId="7EDCA9EC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begin</w:t>
            </w:r>
          </w:p>
          <w:p w14:paraId="726FCA21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5AA368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#10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DFA60C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795EE78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8E4822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end</w:t>
            </w:r>
          </w:p>
          <w:p w14:paraId="0161EBDC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nd </w:t>
            </w:r>
          </w:p>
          <w:p w14:paraId="614AE829" w14:textId="24A21AA9" w:rsidR="00A13588" w:rsidRPr="009034C9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697DAB6F" w14:textId="281FF052" w:rsidR="00A13588" w:rsidRDefault="00A13588" w:rsidP="00125FE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7</w:t>
      </w:r>
    </w:p>
    <w:p w14:paraId="538B3B5C" w14:textId="59763F91" w:rsidR="00125FEE" w:rsidRDefault="00125FEE" w:rsidP="00125FEE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 xml:space="preserve">Task </w:t>
      </w:r>
      <w:r>
        <w:rPr>
          <w:rFonts w:ascii="Times New Roman" w:hAnsi="Times New Roman" w:cs="Times New Roman"/>
          <w:b/>
          <w:bCs/>
          <w:color w:val="auto"/>
        </w:rPr>
        <w:t>8</w:t>
      </w:r>
    </w:p>
    <w:p w14:paraId="6C53525A" w14:textId="3B538189" w:rsidR="00125FEE" w:rsidRDefault="00125FEE" w:rsidP="00774A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ask 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r w:rsidR="00774A4D">
        <w:rPr>
          <w:rFonts w:ascii="Times New Roman" w:hAnsi="Times New Roman" w:cs="Times New Roman"/>
          <w:sz w:val="24"/>
          <w:szCs w:val="24"/>
        </w:rPr>
        <w:t>m</w:t>
      </w:r>
      <w:r w:rsidR="00774A4D" w:rsidRPr="00774A4D">
        <w:rPr>
          <w:rFonts w:ascii="Times New Roman" w:hAnsi="Times New Roman" w:cs="Times New Roman"/>
          <w:sz w:val="24"/>
          <w:szCs w:val="24"/>
        </w:rPr>
        <w:t xml:space="preserve">odel a T flip-flop with synchronous </w:t>
      </w:r>
      <w:proofErr w:type="gramStart"/>
      <w:r w:rsidR="00774A4D" w:rsidRPr="00774A4D">
        <w:rPr>
          <w:rFonts w:ascii="Times New Roman" w:hAnsi="Times New Roman" w:cs="Times New Roman"/>
          <w:sz w:val="24"/>
          <w:szCs w:val="24"/>
        </w:rPr>
        <w:t>negative-logic</w:t>
      </w:r>
      <w:proofErr w:type="gramEnd"/>
      <w:r w:rsidR="00774A4D" w:rsidRPr="00774A4D">
        <w:rPr>
          <w:rFonts w:ascii="Times New Roman" w:hAnsi="Times New Roman" w:cs="Times New Roman"/>
          <w:sz w:val="24"/>
          <w:szCs w:val="24"/>
        </w:rPr>
        <w:t xml:space="preserve"> reset and clock enable using the above </w:t>
      </w:r>
      <w:r w:rsidR="00774A4D">
        <w:rPr>
          <w:rFonts w:ascii="Times New Roman" w:hAnsi="Times New Roman" w:cs="Times New Roman"/>
          <w:sz w:val="24"/>
          <w:szCs w:val="24"/>
        </w:rPr>
        <w:t xml:space="preserve">given to us in </w:t>
      </w:r>
      <w:r w:rsidR="00774A4D" w:rsidRPr="00296BAC">
        <w:rPr>
          <w:rFonts w:ascii="Times New Roman" w:hAnsi="Times New Roman" w:cs="Times New Roman"/>
          <w:i/>
          <w:iCs/>
          <w:sz w:val="24"/>
          <w:szCs w:val="24"/>
        </w:rPr>
        <w:t>Code 7</w:t>
      </w:r>
      <w:r w:rsidR="00774A4D" w:rsidRPr="00296BA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774A4D">
        <w:rPr>
          <w:rFonts w:ascii="Times New Roman" w:hAnsi="Times New Roman" w:cs="Times New Roman"/>
          <w:sz w:val="24"/>
          <w:szCs w:val="24"/>
        </w:rPr>
        <w:t xml:space="preserve"> All we had to do for this task was physically verify the design on the board. The design ran as expect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05"/>
      </w:tblGrid>
      <w:tr w:rsidR="00296BAC" w:rsidRPr="009034C9" w14:paraId="1EB0AA80" w14:textId="77777777" w:rsidTr="00296BAC">
        <w:trPr>
          <w:jc w:val="center"/>
        </w:trPr>
        <w:tc>
          <w:tcPr>
            <w:tcW w:w="3505" w:type="dxa"/>
          </w:tcPr>
          <w:p w14:paraId="193A636C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8(</w:t>
            </w:r>
          </w:p>
          <w:p w14:paraId="7004EE63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083A4919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_n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3F1304BF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T, </w:t>
            </w:r>
          </w:p>
          <w:p w14:paraId="57A9E3DC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Q</w:t>
            </w:r>
          </w:p>
          <w:p w14:paraId="2B974BE9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6647ED14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705F0462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negedge 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083827EE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f 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!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</w:t>
            </w:r>
            <w:proofErr w:type="gram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_n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6D60808B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1'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2A303F58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 if (T) </w:t>
            </w:r>
          </w:p>
          <w:p w14:paraId="17FAEDB6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~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2928D644" w14:textId="107E1153" w:rsidR="00296BAC" w:rsidRPr="009034C9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A89A206" w14:textId="5D1A13C0" w:rsidR="00296BAC" w:rsidRDefault="00296BAC" w:rsidP="00296BAC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7</w:t>
      </w:r>
    </w:p>
    <w:p w14:paraId="0D9D3339" w14:textId="77777777" w:rsidR="00296BAC" w:rsidRPr="00125FEE" w:rsidRDefault="00296BAC" w:rsidP="00774A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FE2A126" w14:textId="29150366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6183FBBA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lab was very helpful </w:t>
      </w:r>
      <w:r w:rsidR="00661A36">
        <w:rPr>
          <w:rFonts w:ascii="Times New Roman" w:hAnsi="Times New Roman" w:cs="Times New Roman"/>
          <w:sz w:val="24"/>
          <w:szCs w:val="24"/>
        </w:rPr>
        <w:t xml:space="preserve">for us to understand different types of </w:t>
      </w:r>
      <w:r w:rsidR="001260AE">
        <w:rPr>
          <w:rFonts w:ascii="Times New Roman" w:hAnsi="Times New Roman" w:cs="Times New Roman"/>
          <w:sz w:val="24"/>
          <w:szCs w:val="24"/>
        </w:rPr>
        <w:t>latches</w:t>
      </w:r>
      <w:r w:rsidR="00661A36">
        <w:rPr>
          <w:rFonts w:ascii="Times New Roman" w:hAnsi="Times New Roman" w:cs="Times New Roman"/>
          <w:sz w:val="24"/>
          <w:szCs w:val="24"/>
        </w:rPr>
        <w:t xml:space="preserve"> and </w:t>
      </w:r>
      <w:r w:rsidR="001260AE">
        <w:rPr>
          <w:rFonts w:ascii="Times New Roman" w:hAnsi="Times New Roman" w:cs="Times New Roman"/>
          <w:sz w:val="24"/>
          <w:szCs w:val="24"/>
        </w:rPr>
        <w:t>flip-flops. This lab was also an introduction</w:t>
      </w:r>
      <w:r w:rsidR="00B22EBE">
        <w:rPr>
          <w:rFonts w:ascii="Times New Roman" w:hAnsi="Times New Roman" w:cs="Times New Roman"/>
          <w:sz w:val="24"/>
          <w:szCs w:val="24"/>
        </w:rPr>
        <w:t xml:space="preserve"> to coding workbenches. While I wish the lab went into more detail on how to correctly write workbenches and provided examples, </w:t>
      </w:r>
      <w:r w:rsidR="00C701BD">
        <w:rPr>
          <w:rFonts w:ascii="Times New Roman" w:hAnsi="Times New Roman" w:cs="Times New Roman"/>
          <w:sz w:val="24"/>
          <w:szCs w:val="24"/>
        </w:rPr>
        <w:t>it was overall a simple process. The lab manual was well written and gave plenty of coding examples for latches and flip</w:t>
      </w:r>
      <w:r w:rsidR="003B01EF">
        <w:rPr>
          <w:rFonts w:ascii="Times New Roman" w:hAnsi="Times New Roman" w:cs="Times New Roman"/>
          <w:sz w:val="24"/>
          <w:szCs w:val="24"/>
        </w:rPr>
        <w:t xml:space="preserve">-flops and latches. Overall, I would say the lab was </w:t>
      </w:r>
      <w:proofErr w:type="gramStart"/>
      <w:r w:rsidR="003B01EF">
        <w:rPr>
          <w:rFonts w:ascii="Times New Roman" w:hAnsi="Times New Roman" w:cs="Times New Roman"/>
          <w:sz w:val="24"/>
          <w:szCs w:val="24"/>
        </w:rPr>
        <w:t>fairly easy</w:t>
      </w:r>
      <w:proofErr w:type="gramEnd"/>
      <w:r w:rsidR="003B01EF">
        <w:rPr>
          <w:rFonts w:ascii="Times New Roman" w:hAnsi="Times New Roman" w:cs="Times New Roman"/>
          <w:sz w:val="24"/>
          <w:szCs w:val="24"/>
        </w:rPr>
        <w:t xml:space="preserve"> but did take a very long time to write all the code for since the</w:t>
      </w:r>
      <w:r w:rsidR="00216C91">
        <w:rPr>
          <w:rFonts w:ascii="Times New Roman" w:hAnsi="Times New Roman" w:cs="Times New Roman"/>
          <w:sz w:val="24"/>
          <w:szCs w:val="24"/>
        </w:rPr>
        <w:t>re</w:t>
      </w:r>
      <w:r w:rsidR="003B01EF">
        <w:rPr>
          <w:rFonts w:ascii="Times New Roman" w:hAnsi="Times New Roman" w:cs="Times New Roman"/>
          <w:sz w:val="24"/>
          <w:szCs w:val="24"/>
        </w:rPr>
        <w:t xml:space="preserve"> were so many tasks. Other than the length, I would say this lab was a </w:t>
      </w:r>
      <w:r w:rsidR="00F96278">
        <w:rPr>
          <w:rFonts w:ascii="Times New Roman" w:hAnsi="Times New Roman" w:cs="Times New Roman"/>
          <w:sz w:val="24"/>
          <w:szCs w:val="24"/>
        </w:rPr>
        <w:t>good</w:t>
      </w:r>
      <w:r w:rsidR="003B01EF">
        <w:rPr>
          <w:rFonts w:ascii="Times New Roman" w:hAnsi="Times New Roman" w:cs="Times New Roman"/>
          <w:sz w:val="24"/>
          <w:szCs w:val="24"/>
        </w:rPr>
        <w:t xml:space="preserve"> </w:t>
      </w:r>
      <w:r w:rsidR="00F96278">
        <w:rPr>
          <w:rFonts w:ascii="Times New Roman" w:hAnsi="Times New Roman" w:cs="Times New Roman"/>
          <w:sz w:val="24"/>
          <w:szCs w:val="24"/>
        </w:rPr>
        <w:t>intro</w:t>
      </w:r>
      <w:r w:rsidR="003B01EF">
        <w:rPr>
          <w:rFonts w:ascii="Times New Roman" w:hAnsi="Times New Roman" w:cs="Times New Roman"/>
          <w:sz w:val="24"/>
          <w:szCs w:val="24"/>
        </w:rPr>
        <w:t xml:space="preserve"> to writing our own testbenches</w:t>
      </w:r>
      <w:r w:rsidR="00216C91">
        <w:rPr>
          <w:rFonts w:ascii="Times New Roman" w:hAnsi="Times New Roman" w:cs="Times New Roman"/>
          <w:sz w:val="24"/>
          <w:szCs w:val="24"/>
        </w:rPr>
        <w:t xml:space="preserve">, </w:t>
      </w:r>
      <w:r w:rsidR="003B01EF">
        <w:rPr>
          <w:rFonts w:ascii="Times New Roman" w:hAnsi="Times New Roman" w:cs="Times New Roman"/>
          <w:sz w:val="24"/>
          <w:szCs w:val="24"/>
        </w:rPr>
        <w:t>latches</w:t>
      </w:r>
      <w:r w:rsidR="003E3611">
        <w:rPr>
          <w:rFonts w:ascii="Times New Roman" w:hAnsi="Times New Roman" w:cs="Times New Roman"/>
          <w:sz w:val="24"/>
          <w:szCs w:val="24"/>
        </w:rPr>
        <w:t>,</w:t>
      </w:r>
      <w:r w:rsidR="003B01EF">
        <w:rPr>
          <w:rFonts w:ascii="Times New Roman" w:hAnsi="Times New Roman" w:cs="Times New Roman"/>
          <w:sz w:val="24"/>
          <w:szCs w:val="24"/>
        </w:rPr>
        <w:t xml:space="preserve"> </w:t>
      </w:r>
      <w:r w:rsidR="00216C91">
        <w:rPr>
          <w:rFonts w:ascii="Times New Roman" w:hAnsi="Times New Roman" w:cs="Times New Roman"/>
          <w:sz w:val="24"/>
          <w:szCs w:val="24"/>
        </w:rPr>
        <w:t>and flip-flops.</w:t>
      </w:r>
    </w:p>
    <w:sectPr w:rsidR="00F67BD6" w:rsidRPr="00E56714" w:rsidSect="00B2262A">
      <w:headerReference w:type="defaul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DDE35" w14:textId="77777777" w:rsidR="008D421E" w:rsidRDefault="008D421E" w:rsidP="00B2262A">
      <w:pPr>
        <w:spacing w:after="0" w:line="240" w:lineRule="auto"/>
      </w:pPr>
      <w:r>
        <w:separator/>
      </w:r>
    </w:p>
  </w:endnote>
  <w:endnote w:type="continuationSeparator" w:id="0">
    <w:p w14:paraId="1DB6E864" w14:textId="77777777" w:rsidR="008D421E" w:rsidRDefault="008D421E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A8B75" w14:textId="77777777" w:rsidR="008D421E" w:rsidRDefault="008D421E" w:rsidP="00B2262A">
      <w:pPr>
        <w:spacing w:after="0" w:line="240" w:lineRule="auto"/>
      </w:pPr>
      <w:r>
        <w:separator/>
      </w:r>
    </w:p>
  </w:footnote>
  <w:footnote w:type="continuationSeparator" w:id="0">
    <w:p w14:paraId="6F92FFE0" w14:textId="77777777" w:rsidR="008D421E" w:rsidRDefault="008D421E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574F8DF0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841DE4">
      <w:t>3</w:t>
    </w:r>
    <w:r>
      <w:ptab w:relativeTo="margin" w:alignment="right" w:leader="none"/>
    </w:r>
    <w:r w:rsidR="00092F3F">
      <w:t>2</w:t>
    </w:r>
    <w:r>
      <w:t>/</w:t>
    </w:r>
    <w:r w:rsidR="00841DE4">
      <w:t>11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wUA4iKPlC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81C2B"/>
    <w:rsid w:val="000873C2"/>
    <w:rsid w:val="000904E5"/>
    <w:rsid w:val="00092F3F"/>
    <w:rsid w:val="000935F8"/>
    <w:rsid w:val="0009410D"/>
    <w:rsid w:val="00094D9A"/>
    <w:rsid w:val="000B65BB"/>
    <w:rsid w:val="000C2E0F"/>
    <w:rsid w:val="000C67C4"/>
    <w:rsid w:val="000D2B10"/>
    <w:rsid w:val="000E3D39"/>
    <w:rsid w:val="000E6386"/>
    <w:rsid w:val="00100F81"/>
    <w:rsid w:val="001011B0"/>
    <w:rsid w:val="00125FEE"/>
    <w:rsid w:val="001260AE"/>
    <w:rsid w:val="001347A7"/>
    <w:rsid w:val="001402F9"/>
    <w:rsid w:val="001609A0"/>
    <w:rsid w:val="00176079"/>
    <w:rsid w:val="0018548F"/>
    <w:rsid w:val="00196B24"/>
    <w:rsid w:val="001A14BB"/>
    <w:rsid w:val="001C263A"/>
    <w:rsid w:val="001C6364"/>
    <w:rsid w:val="001E399C"/>
    <w:rsid w:val="001F15C1"/>
    <w:rsid w:val="00216C91"/>
    <w:rsid w:val="002240BD"/>
    <w:rsid w:val="00230936"/>
    <w:rsid w:val="002522AE"/>
    <w:rsid w:val="00257700"/>
    <w:rsid w:val="00271B35"/>
    <w:rsid w:val="00272854"/>
    <w:rsid w:val="00273E5A"/>
    <w:rsid w:val="0027660A"/>
    <w:rsid w:val="00277852"/>
    <w:rsid w:val="00280574"/>
    <w:rsid w:val="00296BAC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31D99"/>
    <w:rsid w:val="00356135"/>
    <w:rsid w:val="00361990"/>
    <w:rsid w:val="00372419"/>
    <w:rsid w:val="00393DE0"/>
    <w:rsid w:val="00397743"/>
    <w:rsid w:val="003B01EF"/>
    <w:rsid w:val="003B7AC1"/>
    <w:rsid w:val="003C411A"/>
    <w:rsid w:val="003D29BB"/>
    <w:rsid w:val="003D2ABB"/>
    <w:rsid w:val="003E1354"/>
    <w:rsid w:val="003E3611"/>
    <w:rsid w:val="003E4CAE"/>
    <w:rsid w:val="00401946"/>
    <w:rsid w:val="00411FA3"/>
    <w:rsid w:val="00422FE5"/>
    <w:rsid w:val="00424797"/>
    <w:rsid w:val="00424812"/>
    <w:rsid w:val="00432C51"/>
    <w:rsid w:val="004401D1"/>
    <w:rsid w:val="004437F4"/>
    <w:rsid w:val="00447E21"/>
    <w:rsid w:val="00451A58"/>
    <w:rsid w:val="0045734B"/>
    <w:rsid w:val="00471429"/>
    <w:rsid w:val="00472422"/>
    <w:rsid w:val="00474DD6"/>
    <w:rsid w:val="0047565E"/>
    <w:rsid w:val="00480A1F"/>
    <w:rsid w:val="00482150"/>
    <w:rsid w:val="00484560"/>
    <w:rsid w:val="004A1F45"/>
    <w:rsid w:val="004B02D2"/>
    <w:rsid w:val="004B405D"/>
    <w:rsid w:val="004B4520"/>
    <w:rsid w:val="004B726E"/>
    <w:rsid w:val="004C6225"/>
    <w:rsid w:val="004C733C"/>
    <w:rsid w:val="004E4392"/>
    <w:rsid w:val="004F2869"/>
    <w:rsid w:val="004F2F85"/>
    <w:rsid w:val="004F4FCD"/>
    <w:rsid w:val="00512782"/>
    <w:rsid w:val="00515670"/>
    <w:rsid w:val="00526CFA"/>
    <w:rsid w:val="00545C5B"/>
    <w:rsid w:val="00555525"/>
    <w:rsid w:val="00564803"/>
    <w:rsid w:val="00566C2B"/>
    <w:rsid w:val="0057071F"/>
    <w:rsid w:val="00574D68"/>
    <w:rsid w:val="005B00BD"/>
    <w:rsid w:val="005B5D33"/>
    <w:rsid w:val="005C497C"/>
    <w:rsid w:val="005C5568"/>
    <w:rsid w:val="005D2ECE"/>
    <w:rsid w:val="005D38DA"/>
    <w:rsid w:val="005E0947"/>
    <w:rsid w:val="005F03F4"/>
    <w:rsid w:val="00635DB4"/>
    <w:rsid w:val="006423BA"/>
    <w:rsid w:val="006453A7"/>
    <w:rsid w:val="0065536C"/>
    <w:rsid w:val="00661A36"/>
    <w:rsid w:val="00661B8D"/>
    <w:rsid w:val="00670FCC"/>
    <w:rsid w:val="00681FE8"/>
    <w:rsid w:val="0069470D"/>
    <w:rsid w:val="006A4C2A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52BF"/>
    <w:rsid w:val="007202F7"/>
    <w:rsid w:val="00721AB4"/>
    <w:rsid w:val="00732C04"/>
    <w:rsid w:val="007409B4"/>
    <w:rsid w:val="0074272A"/>
    <w:rsid w:val="007434A5"/>
    <w:rsid w:val="0076317D"/>
    <w:rsid w:val="007737CF"/>
    <w:rsid w:val="00774A4D"/>
    <w:rsid w:val="00777F9A"/>
    <w:rsid w:val="007809DD"/>
    <w:rsid w:val="00783A81"/>
    <w:rsid w:val="00786AFF"/>
    <w:rsid w:val="00791AFE"/>
    <w:rsid w:val="0079236E"/>
    <w:rsid w:val="007A2906"/>
    <w:rsid w:val="007A3598"/>
    <w:rsid w:val="007A5EE9"/>
    <w:rsid w:val="007C1D9E"/>
    <w:rsid w:val="007C2B7D"/>
    <w:rsid w:val="007C576D"/>
    <w:rsid w:val="007D1648"/>
    <w:rsid w:val="007D4718"/>
    <w:rsid w:val="007D5973"/>
    <w:rsid w:val="007E1FB8"/>
    <w:rsid w:val="008037D2"/>
    <w:rsid w:val="008072F1"/>
    <w:rsid w:val="0082112B"/>
    <w:rsid w:val="00832E4C"/>
    <w:rsid w:val="008348D9"/>
    <w:rsid w:val="008371FF"/>
    <w:rsid w:val="00840DA4"/>
    <w:rsid w:val="00841DE4"/>
    <w:rsid w:val="00856D88"/>
    <w:rsid w:val="00857559"/>
    <w:rsid w:val="00857810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C227D"/>
    <w:rsid w:val="008D1344"/>
    <w:rsid w:val="008D421E"/>
    <w:rsid w:val="008D4358"/>
    <w:rsid w:val="008E1728"/>
    <w:rsid w:val="008E1E2D"/>
    <w:rsid w:val="008F20FA"/>
    <w:rsid w:val="009034C9"/>
    <w:rsid w:val="00903FA9"/>
    <w:rsid w:val="0090522A"/>
    <w:rsid w:val="0092078A"/>
    <w:rsid w:val="00922807"/>
    <w:rsid w:val="00923DC6"/>
    <w:rsid w:val="00933DB3"/>
    <w:rsid w:val="00937421"/>
    <w:rsid w:val="00950129"/>
    <w:rsid w:val="00951895"/>
    <w:rsid w:val="00952022"/>
    <w:rsid w:val="00952061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E6607"/>
    <w:rsid w:val="009F3A0F"/>
    <w:rsid w:val="00A01019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70641"/>
    <w:rsid w:val="00A76748"/>
    <w:rsid w:val="00A856CA"/>
    <w:rsid w:val="00A94A22"/>
    <w:rsid w:val="00A97EEF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262A"/>
    <w:rsid w:val="00B22EBE"/>
    <w:rsid w:val="00B45758"/>
    <w:rsid w:val="00B47E90"/>
    <w:rsid w:val="00B60896"/>
    <w:rsid w:val="00B62776"/>
    <w:rsid w:val="00B637C7"/>
    <w:rsid w:val="00B679F7"/>
    <w:rsid w:val="00B710D8"/>
    <w:rsid w:val="00B95627"/>
    <w:rsid w:val="00BB0F3F"/>
    <w:rsid w:val="00BB13D5"/>
    <w:rsid w:val="00BC4991"/>
    <w:rsid w:val="00BD0208"/>
    <w:rsid w:val="00BE1B57"/>
    <w:rsid w:val="00BE5E1A"/>
    <w:rsid w:val="00BE7838"/>
    <w:rsid w:val="00BF1C3F"/>
    <w:rsid w:val="00BF2573"/>
    <w:rsid w:val="00BF58BB"/>
    <w:rsid w:val="00C01513"/>
    <w:rsid w:val="00C22CF4"/>
    <w:rsid w:val="00C32B9C"/>
    <w:rsid w:val="00C36489"/>
    <w:rsid w:val="00C701BD"/>
    <w:rsid w:val="00C804CF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337D0"/>
    <w:rsid w:val="00D55DC7"/>
    <w:rsid w:val="00D5754B"/>
    <w:rsid w:val="00D61134"/>
    <w:rsid w:val="00D647D0"/>
    <w:rsid w:val="00D74D1E"/>
    <w:rsid w:val="00D84894"/>
    <w:rsid w:val="00D919B2"/>
    <w:rsid w:val="00DC17DA"/>
    <w:rsid w:val="00DC236E"/>
    <w:rsid w:val="00DD5802"/>
    <w:rsid w:val="00DE2A6B"/>
    <w:rsid w:val="00DE4610"/>
    <w:rsid w:val="00DE63C3"/>
    <w:rsid w:val="00E050DB"/>
    <w:rsid w:val="00E07A09"/>
    <w:rsid w:val="00E3714A"/>
    <w:rsid w:val="00E50B42"/>
    <w:rsid w:val="00E51931"/>
    <w:rsid w:val="00E52E6C"/>
    <w:rsid w:val="00E53820"/>
    <w:rsid w:val="00E549B7"/>
    <w:rsid w:val="00E56714"/>
    <w:rsid w:val="00E57966"/>
    <w:rsid w:val="00E776E4"/>
    <w:rsid w:val="00E81424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6</Pages>
  <Words>1529</Words>
  <Characters>8717</Characters>
  <Application>Microsoft Office Word</Application>
  <DocSecurity>0</DocSecurity>
  <Lines>72</Lines>
  <Paragraphs>20</Paragraphs>
  <ScaleCrop>false</ScaleCrop>
  <Company/>
  <LinksUpToDate>false</LinksUpToDate>
  <CharactersWithSpaces>10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64</cp:revision>
  <dcterms:created xsi:type="dcterms:W3CDTF">2021-02-20T22:29:00Z</dcterms:created>
  <dcterms:modified xsi:type="dcterms:W3CDTF">2021-02-20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